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97054" w14:textId="77777777" w:rsidR="00353E81" w:rsidRDefault="003D0CF3" w:rsidP="00FD5B92">
      <w:pPr>
        <w:jc w:val="center"/>
        <w:rPr>
          <w:rFonts w:ascii="Times New Roman" w:hAnsi="Times New Roman" w:cs="Times New Roman"/>
          <w:caps/>
          <w:sz w:val="20"/>
          <w:szCs w:val="20"/>
        </w:rPr>
      </w:pPr>
      <w:r>
        <w:rPr>
          <w:rFonts w:ascii="Times New Roman" w:hAnsi="Times New Roman" w:cs="Times New Roman"/>
          <w:caps/>
          <w:sz w:val="20"/>
          <w:szCs w:val="20"/>
        </w:rPr>
        <w:t xml:space="preserve">Reviewer Evaluation </w:t>
      </w:r>
      <w:r w:rsidR="00FD5B92" w:rsidRPr="00FD5B92">
        <w:rPr>
          <w:rFonts w:ascii="Times New Roman" w:hAnsi="Times New Roman" w:cs="Times New Roman"/>
          <w:caps/>
          <w:sz w:val="20"/>
          <w:szCs w:val="20"/>
        </w:rPr>
        <w:t>– Jour</w:t>
      </w:r>
      <w:r w:rsidR="0064515B">
        <w:rPr>
          <w:rFonts w:ascii="Times New Roman" w:hAnsi="Times New Roman" w:cs="Times New Roman"/>
          <w:caps/>
          <w:sz w:val="20"/>
          <w:szCs w:val="20"/>
        </w:rPr>
        <w:t xml:space="preserve">nal of </w:t>
      </w:r>
      <w:r w:rsidR="003D459A">
        <w:rPr>
          <w:rFonts w:ascii="Times New Roman" w:hAnsi="Times New Roman" w:cs="Times New Roman"/>
          <w:caps/>
          <w:sz w:val="20"/>
          <w:szCs w:val="20"/>
        </w:rPr>
        <w:t>CRITICAL INCIDENTS</w:t>
      </w:r>
    </w:p>
    <w:p w14:paraId="5896EEAD" w14:textId="17D9071D" w:rsidR="00B45A72" w:rsidRPr="00FD5B92" w:rsidRDefault="00716CF7" w:rsidP="00FD5B92">
      <w:pPr>
        <w:jc w:val="center"/>
        <w:rPr>
          <w:rFonts w:ascii="Times New Roman" w:hAnsi="Times New Roman" w:cs="Times New Roman"/>
          <w:caps/>
          <w:sz w:val="20"/>
          <w:szCs w:val="20"/>
        </w:rPr>
      </w:pPr>
      <w:r>
        <w:rPr>
          <w:rFonts w:ascii="Times New Roman" w:hAnsi="Times New Roman" w:cs="Times New Roman"/>
          <w:caps/>
          <w:sz w:val="20"/>
          <w:szCs w:val="20"/>
        </w:rPr>
        <w:t>Round 1 and 2</w:t>
      </w:r>
    </w:p>
    <w:p w14:paraId="314F4A7A" w14:textId="77777777" w:rsidR="00FD5B92" w:rsidRPr="00FD5B92" w:rsidRDefault="00FD5B92" w:rsidP="00FD5B92">
      <w:pPr>
        <w:rPr>
          <w:rFonts w:ascii="Times New Roman" w:hAnsi="Times New Roman" w:cs="Times New Roman"/>
          <w:caps/>
          <w:sz w:val="20"/>
          <w:szCs w:val="20"/>
        </w:rPr>
      </w:pPr>
    </w:p>
    <w:p w14:paraId="49E8E5D0" w14:textId="374D4A35" w:rsidR="001B4F12" w:rsidRPr="001B4F12" w:rsidRDefault="005C2DDA" w:rsidP="001B4F12">
      <w:pPr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>Case</w:t>
      </w:r>
      <w:r w:rsidR="00054DBE">
        <w:rPr>
          <w:rFonts w:ascii="Times New Roman" w:hAnsi="Times New Roman" w:cs="Times New Roman"/>
          <w:sz w:val="20"/>
          <w:szCs w:val="20"/>
        </w:rPr>
        <w:t xml:space="preserve"> </w:t>
      </w:r>
      <w:r w:rsidR="00FD5B92">
        <w:rPr>
          <w:rFonts w:ascii="Times New Roman" w:hAnsi="Times New Roman" w:cs="Times New Roman"/>
          <w:sz w:val="20"/>
          <w:szCs w:val="20"/>
        </w:rPr>
        <w:t>Title</w:t>
      </w:r>
      <w:r w:rsidR="00121928" w:rsidRPr="001B4F12">
        <w:rPr>
          <w:rFonts w:ascii="Times New Roman" w:hAnsi="Times New Roman" w:cs="Times New Roman"/>
          <w:szCs w:val="24"/>
        </w:rPr>
        <w:t>:</w:t>
      </w:r>
      <w:r w:rsidR="001B4F12" w:rsidRPr="001B4F12">
        <w:rPr>
          <w:rFonts w:ascii="Times New Roman" w:hAnsi="Times New Roman" w:cs="Times New Roman"/>
          <w:b/>
          <w:szCs w:val="24"/>
        </w:rPr>
        <w:t xml:space="preserve"> </w:t>
      </w:r>
      <w:r w:rsidR="008A3540">
        <w:rPr>
          <w:rFonts w:ascii="Times New Roman" w:hAnsi="Times New Roman" w:cs="Times New Roman"/>
          <w:b/>
          <w:szCs w:val="24"/>
        </w:rPr>
        <w:t>Injecting Ethics in MD Cosmetics</w:t>
      </w:r>
    </w:p>
    <w:p w14:paraId="06C53EF2" w14:textId="77777777" w:rsidR="00FD5B92" w:rsidRDefault="00FD5B92" w:rsidP="00FD5B92">
      <w:pPr>
        <w:rPr>
          <w:rFonts w:ascii="Times New Roman" w:hAnsi="Times New Roman" w:cs="Times New Roman"/>
          <w:sz w:val="20"/>
          <w:szCs w:val="20"/>
        </w:rPr>
      </w:pPr>
    </w:p>
    <w:p w14:paraId="750A7647" w14:textId="77777777" w:rsidR="00FD5B92" w:rsidRDefault="00FD5B92" w:rsidP="00FD5B92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765"/>
        <w:gridCol w:w="270"/>
        <w:gridCol w:w="450"/>
        <w:gridCol w:w="540"/>
        <w:gridCol w:w="8"/>
        <w:gridCol w:w="513"/>
        <w:gridCol w:w="927"/>
        <w:gridCol w:w="649"/>
        <w:gridCol w:w="386"/>
        <w:gridCol w:w="1418"/>
      </w:tblGrid>
      <w:tr w:rsidR="00CC3D3D" w:rsidRPr="00EE551F" w14:paraId="1C391201" w14:textId="77777777" w:rsidTr="00795730">
        <w:trPr>
          <w:tblHeader/>
        </w:trPr>
        <w:tc>
          <w:tcPr>
            <w:tcW w:w="9926" w:type="dxa"/>
            <w:gridSpan w:val="10"/>
            <w:shd w:val="clear" w:color="auto" w:fill="E0E0E0"/>
          </w:tcPr>
          <w:p w14:paraId="2D687ABB" w14:textId="77777777" w:rsidR="00CC3D3D" w:rsidRPr="00EE551F" w:rsidRDefault="003D459A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RITICAL INCIDENT</w:t>
            </w:r>
          </w:p>
        </w:tc>
      </w:tr>
      <w:tr w:rsidR="00D01EBC" w:rsidRPr="00EE551F" w14:paraId="2F598318" w14:textId="77777777" w:rsidTr="00795730">
        <w:trPr>
          <w:tblHeader/>
        </w:trPr>
        <w:tc>
          <w:tcPr>
            <w:tcW w:w="4765" w:type="dxa"/>
            <w:shd w:val="clear" w:color="auto" w:fill="E0E0E0"/>
          </w:tcPr>
          <w:p w14:paraId="5474816F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riteria</w:t>
            </w:r>
          </w:p>
        </w:tc>
        <w:tc>
          <w:tcPr>
            <w:tcW w:w="720" w:type="dxa"/>
            <w:gridSpan w:val="2"/>
            <w:shd w:val="clear" w:color="auto" w:fill="E0E0E0"/>
          </w:tcPr>
          <w:p w14:paraId="14966DB2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40" w:type="dxa"/>
            <w:shd w:val="clear" w:color="auto" w:fill="E0E0E0"/>
          </w:tcPr>
          <w:p w14:paraId="69FB0E7E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521" w:type="dxa"/>
            <w:gridSpan w:val="2"/>
            <w:shd w:val="clear" w:color="auto" w:fill="E0E0E0"/>
          </w:tcPr>
          <w:p w14:paraId="5F67E6E4" w14:textId="77777777" w:rsidR="00D01EBC" w:rsidRPr="00EE551F" w:rsidRDefault="00D01EBC" w:rsidP="00D01E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3380" w:type="dxa"/>
            <w:gridSpan w:val="4"/>
            <w:shd w:val="clear" w:color="auto" w:fill="E0E0E0"/>
          </w:tcPr>
          <w:p w14:paraId="3011A0FB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omments</w:t>
            </w:r>
          </w:p>
        </w:tc>
      </w:tr>
      <w:tr w:rsidR="00D01EBC" w:rsidRPr="00EE551F" w14:paraId="70D5FEBE" w14:textId="77777777" w:rsidTr="00795730">
        <w:tc>
          <w:tcPr>
            <w:tcW w:w="4765" w:type="dxa"/>
          </w:tcPr>
          <w:p w14:paraId="1806F541" w14:textId="4B8A5882" w:rsidR="00D01EBC" w:rsidRPr="00EE551F" w:rsidRDefault="00D01EBC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Memorandum addressing feedback from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 xml:space="preserve">MBAA Conference or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ummer Workshop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D6CEB">
              <w:rPr>
                <w:rFonts w:ascii="Times New Roman" w:hAnsi="Times New Roman" w:cs="Times New Roman"/>
                <w:sz w:val="20"/>
                <w:szCs w:val="20"/>
              </w:rPr>
              <w:t xml:space="preserve">or Round 1 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is provided</w:t>
            </w:r>
            <w:r w:rsidR="008D6CEB">
              <w:rPr>
                <w:rFonts w:ascii="Times New Roman" w:hAnsi="Times New Roman" w:cs="Times New Roman"/>
                <w:sz w:val="20"/>
                <w:szCs w:val="20"/>
              </w:rPr>
              <w:t xml:space="preserve"> (mark NA if not applicable)</w:t>
            </w:r>
          </w:p>
        </w:tc>
        <w:tc>
          <w:tcPr>
            <w:tcW w:w="720" w:type="dxa"/>
            <w:gridSpan w:val="2"/>
          </w:tcPr>
          <w:p w14:paraId="5DFB87AB" w14:textId="2B24A7D9" w:rsidR="00D01EBC" w:rsidRPr="00EE551F" w:rsidRDefault="008A3540" w:rsidP="00E15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159088C9" w14:textId="77777777" w:rsidR="00D01EBC" w:rsidRPr="00EE551F" w:rsidRDefault="00D01EBC" w:rsidP="00E15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</w:tcPr>
          <w:p w14:paraId="64DC3C71" w14:textId="77777777" w:rsidR="00D01EBC" w:rsidRPr="00EE551F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7007A872" w14:textId="77777777" w:rsidR="00D01EBC" w:rsidRPr="00EE551F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2D842751" w14:textId="77777777" w:rsidTr="00795730">
        <w:tc>
          <w:tcPr>
            <w:tcW w:w="4765" w:type="dxa"/>
          </w:tcPr>
          <w:p w14:paraId="5C9ABD6D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Figures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d tables are relevant</w:t>
            </w:r>
          </w:p>
        </w:tc>
        <w:tc>
          <w:tcPr>
            <w:tcW w:w="720" w:type="dxa"/>
            <w:gridSpan w:val="2"/>
          </w:tcPr>
          <w:p w14:paraId="3761E8EC" w14:textId="38480C72" w:rsidR="00D01EBC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423175E8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</w:tcPr>
          <w:p w14:paraId="7E852CC1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5612E265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36D7DE20" w14:textId="77777777" w:rsidTr="00795730">
        <w:tc>
          <w:tcPr>
            <w:tcW w:w="4765" w:type="dxa"/>
          </w:tcPr>
          <w:p w14:paraId="41E5141C" w14:textId="77777777" w:rsidR="00D01EBC" w:rsidRPr="00EE551F" w:rsidRDefault="00D01EBC" w:rsidP="005C10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Figures and tables are clearl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ferenced in the body of the cas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20" w:type="dxa"/>
            <w:gridSpan w:val="2"/>
          </w:tcPr>
          <w:p w14:paraId="0C414D2B" w14:textId="3F12385F" w:rsidR="00D01EBC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403A19AD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</w:tcPr>
          <w:p w14:paraId="0FF7DE63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331B3BF4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3788BED6" w14:textId="77777777" w:rsidTr="00795730">
        <w:tc>
          <w:tcPr>
            <w:tcW w:w="4765" w:type="dxa"/>
          </w:tcPr>
          <w:p w14:paraId="12714D57" w14:textId="77777777" w:rsidR="00D01EBC" w:rsidRPr="00EE551F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Free of grammar, punctuation, &amp; spelling errors.</w:t>
            </w:r>
          </w:p>
        </w:tc>
        <w:tc>
          <w:tcPr>
            <w:tcW w:w="720" w:type="dxa"/>
            <w:gridSpan w:val="2"/>
          </w:tcPr>
          <w:p w14:paraId="1FB0C2AC" w14:textId="39096EE0" w:rsidR="00D01EBC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5B28FF93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</w:tcPr>
          <w:p w14:paraId="4EE181FE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3C44D413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721E517B" w14:textId="77777777" w:rsidTr="00795730">
        <w:tc>
          <w:tcPr>
            <w:tcW w:w="4765" w:type="dxa"/>
          </w:tcPr>
          <w:p w14:paraId="140DDABB" w14:textId="77777777" w:rsidR="00D01EBC" w:rsidRPr="00EE551F" w:rsidRDefault="00D01EBC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ritten in past tense</w:t>
            </w:r>
          </w:p>
        </w:tc>
        <w:tc>
          <w:tcPr>
            <w:tcW w:w="720" w:type="dxa"/>
            <w:gridSpan w:val="2"/>
          </w:tcPr>
          <w:p w14:paraId="728CFA3E" w14:textId="39EF6376" w:rsidR="00D01EBC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25691336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</w:tcPr>
          <w:p w14:paraId="4B12CDAB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2B68E4CD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42F35B1E" w14:textId="77777777" w:rsidTr="00795730">
        <w:tc>
          <w:tcPr>
            <w:tcW w:w="4765" w:type="dxa"/>
          </w:tcPr>
          <w:p w14:paraId="1028C0B1" w14:textId="77777777" w:rsidR="00D01EBC" w:rsidRDefault="003D459A" w:rsidP="00E15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D01EBC">
              <w:rPr>
                <w:rFonts w:ascii="Times New Roman" w:hAnsi="Times New Roman" w:cs="Times New Roman"/>
                <w:sz w:val="20"/>
                <w:szCs w:val="20"/>
              </w:rPr>
              <w:t xml:space="preserve"> follows author guidelines (</w:t>
            </w:r>
            <w:r w:rsidR="00795730" w:rsidRPr="00795730">
              <w:rPr>
                <w:rFonts w:ascii="Times New Roman" w:hAnsi="Times New Roman" w:cs="Times New Roman"/>
                <w:sz w:val="20"/>
                <w:szCs w:val="20"/>
              </w:rPr>
              <w:t>http://sfcr.org/docs/SCR_Manuscript_Guidelines_for_Authors.pdf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20" w:type="dxa"/>
            <w:gridSpan w:val="2"/>
          </w:tcPr>
          <w:p w14:paraId="0674F416" w14:textId="2FC788C6" w:rsidR="00D01EBC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8" w:type="dxa"/>
            <w:gridSpan w:val="2"/>
          </w:tcPr>
          <w:p w14:paraId="4FC4A2CB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" w:type="dxa"/>
          </w:tcPr>
          <w:p w14:paraId="45A6256E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0" w:type="dxa"/>
            <w:gridSpan w:val="4"/>
          </w:tcPr>
          <w:p w14:paraId="11F6C514" w14:textId="77777777" w:rsidR="00D01EBC" w:rsidRPr="00EE551F" w:rsidRDefault="00D01EBC" w:rsidP="00CC3D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71AD" w:rsidRPr="00EE551F" w14:paraId="266B10F1" w14:textId="77777777" w:rsidTr="00795730">
        <w:tc>
          <w:tcPr>
            <w:tcW w:w="9926" w:type="dxa"/>
            <w:gridSpan w:val="10"/>
            <w:shd w:val="clear" w:color="auto" w:fill="E0E0E0"/>
          </w:tcPr>
          <w:p w14:paraId="0CFB7959" w14:textId="77777777" w:rsidR="005971AD" w:rsidRPr="00EE551F" w:rsidRDefault="005971AD" w:rsidP="00A971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ORED ASSESSMENT</w:t>
            </w:r>
          </w:p>
        </w:tc>
      </w:tr>
      <w:tr w:rsidR="005971AD" w:rsidRPr="00EE551F" w14:paraId="0DC3101F" w14:textId="77777777" w:rsidTr="00795730">
        <w:tc>
          <w:tcPr>
            <w:tcW w:w="5035" w:type="dxa"/>
            <w:gridSpan w:val="2"/>
            <w:shd w:val="clear" w:color="auto" w:fill="D9D9D9" w:themeFill="background1" w:themeFillShade="D9"/>
          </w:tcPr>
          <w:p w14:paraId="7475BD92" w14:textId="77777777" w:rsidR="005971AD" w:rsidRDefault="005971AD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ate the following characteristic as </w:t>
            </w:r>
          </w:p>
          <w:p w14:paraId="63F689F1" w14:textId="77777777" w:rsidR="005971AD" w:rsidRDefault="005971AD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 = low 2, 3, 4, 5 = high. </w:t>
            </w:r>
          </w:p>
          <w:p w14:paraId="0416BECB" w14:textId="77777777" w:rsidR="003D459A" w:rsidRDefault="003D459A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clude helpful comments</w:t>
            </w:r>
          </w:p>
        </w:tc>
        <w:tc>
          <w:tcPr>
            <w:tcW w:w="4891" w:type="dxa"/>
            <w:gridSpan w:val="8"/>
            <w:shd w:val="clear" w:color="auto" w:fill="D9D9D9" w:themeFill="background1" w:themeFillShade="D9"/>
          </w:tcPr>
          <w:p w14:paraId="77A215DC" w14:textId="77777777" w:rsidR="005971AD" w:rsidRDefault="00725D2C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k by the left side of</w:t>
            </w:r>
            <w:r w:rsidR="005971AD">
              <w:rPr>
                <w:rFonts w:ascii="Times New Roman" w:hAnsi="Times New Roman" w:cs="Times New Roman"/>
                <w:sz w:val="20"/>
                <w:szCs w:val="20"/>
              </w:rPr>
              <w:t xml:space="preserve"> the number to indicate your selection of</w:t>
            </w:r>
          </w:p>
          <w:p w14:paraId="202D87E5" w14:textId="77777777" w:rsidR="005971AD" w:rsidRDefault="005971AD" w:rsidP="005971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= low 2, 3, 4, 5 = high</w:t>
            </w:r>
          </w:p>
        </w:tc>
      </w:tr>
      <w:tr w:rsidR="00795730" w:rsidRPr="00EE551F" w14:paraId="4AEE0C56" w14:textId="77777777" w:rsidTr="00795730">
        <w:trPr>
          <w:trHeight w:val="246"/>
        </w:trPr>
        <w:tc>
          <w:tcPr>
            <w:tcW w:w="5035" w:type="dxa"/>
            <w:gridSpan w:val="2"/>
            <w:shd w:val="clear" w:color="auto" w:fill="FFFFFF" w:themeFill="background1"/>
          </w:tcPr>
          <w:p w14:paraId="0F4E2405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will generate interesting discussion for the class</w:t>
            </w:r>
          </w:p>
          <w:p w14:paraId="43C8947B" w14:textId="77777777" w:rsidR="003D459A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00F50329" w14:textId="77777777" w:rsidR="003D459A" w:rsidRPr="00EE551F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5286F284" w14:textId="14D6E4C8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  <w:p w14:paraId="1E129BC1" w14:textId="77777777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3F107CA8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295C1530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s relevant and appropriate to the discipline</w:t>
            </w:r>
          </w:p>
          <w:p w14:paraId="4CA59306" w14:textId="77777777" w:rsidR="003D459A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07063D0D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1560D678" w14:textId="13137FC3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5  </w:t>
            </w:r>
          </w:p>
        </w:tc>
      </w:tr>
      <w:tr w:rsidR="00795730" w:rsidRPr="00EE551F" w14:paraId="4542ED19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768B024F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formation accurately reflects a real situation</w:t>
            </w:r>
          </w:p>
          <w:p w14:paraId="4DE48344" w14:textId="77777777" w:rsidR="003D459A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528C9734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76917503" w14:textId="6E190AAB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</w:tc>
      </w:tr>
      <w:tr w:rsidR="00795730" w:rsidRPr="00EE551F" w14:paraId="1E00F2CB" w14:textId="77777777" w:rsidTr="00795730">
        <w:trPr>
          <w:trHeight w:val="278"/>
        </w:trPr>
        <w:tc>
          <w:tcPr>
            <w:tcW w:w="5035" w:type="dxa"/>
            <w:gridSpan w:val="2"/>
            <w:shd w:val="clear" w:color="auto" w:fill="FFFFFF" w:themeFill="background1"/>
          </w:tcPr>
          <w:p w14:paraId="338EBF69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lows well--it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easy to rea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follow story</w:t>
            </w:r>
          </w:p>
          <w:p w14:paraId="0651E522" w14:textId="77777777" w:rsidR="003D459A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0ECFEF7E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5A2379B5" w14:textId="51BB301D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</w:tc>
      </w:tr>
      <w:tr w:rsidR="00795730" w:rsidRPr="00EE551F" w14:paraId="5D47DDBD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256F07A6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propriate literature/research is referenced</w:t>
            </w:r>
          </w:p>
          <w:p w14:paraId="2F854419" w14:textId="77777777" w:rsidR="003D459A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26922FED" w14:textId="77777777" w:rsidR="003D459A" w:rsidRPr="00EE551F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6D1F1A7B" w14:textId="7AC5CD93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1  _</w:t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2  ____3  _____4  ____5  </w:t>
            </w:r>
          </w:p>
        </w:tc>
      </w:tr>
      <w:tr w:rsidR="00795730" w:rsidRPr="00EE551F" w14:paraId="7F7E2AE7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29127BA5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timely – focuses on a current issue.  </w:t>
            </w:r>
          </w:p>
          <w:p w14:paraId="451E3691" w14:textId="77777777" w:rsidR="003D459A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33203969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764737B9" w14:textId="116C8CD2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  <w:p w14:paraId="2531B875" w14:textId="77777777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1393A969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2640EE49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Hook is effective for catching the reader’s interest.</w:t>
            </w:r>
          </w:p>
          <w:p w14:paraId="24021E7E" w14:textId="77777777" w:rsidR="003D459A" w:rsidRDefault="003D459A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0058958E" w14:textId="77777777" w:rsidR="00795730" w:rsidRPr="00EE551F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616E0A87" w14:textId="0C63170E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5  </w:t>
            </w:r>
          </w:p>
          <w:p w14:paraId="5596C1BF" w14:textId="77777777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582DFB99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22D6DFA3" w14:textId="77777777" w:rsidR="00795730" w:rsidRDefault="00795730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escribes a provocative/interesting situation</w:t>
            </w:r>
          </w:p>
          <w:p w14:paraId="284E366D" w14:textId="77777777" w:rsidR="003D459A" w:rsidRDefault="003D459A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5B8AAEA4" w14:textId="77777777" w:rsidR="003D459A" w:rsidRPr="00EE551F" w:rsidRDefault="003D459A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725AA882" w14:textId="5078217E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5  </w:t>
            </w:r>
          </w:p>
          <w:p w14:paraId="1AFF88C0" w14:textId="77777777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7B8A78A8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771A1237" w14:textId="77777777" w:rsidR="00795730" w:rsidRDefault="00795730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osters student’s use of their knowledge and skill.</w:t>
            </w:r>
          </w:p>
          <w:p w14:paraId="3E39CEED" w14:textId="77777777" w:rsidR="003D459A" w:rsidRPr="00EE551F" w:rsidRDefault="003D459A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4AC4392E" w14:textId="2BA9BB76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  <w:p w14:paraId="64D286CE" w14:textId="77777777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7CF1691D" w14:textId="77777777" w:rsidTr="00795730">
        <w:trPr>
          <w:trHeight w:val="238"/>
        </w:trPr>
        <w:tc>
          <w:tcPr>
            <w:tcW w:w="5035" w:type="dxa"/>
            <w:gridSpan w:val="2"/>
            <w:shd w:val="clear" w:color="auto" w:fill="FFFFFF" w:themeFill="background1"/>
          </w:tcPr>
          <w:p w14:paraId="0A43AD7C" w14:textId="77777777" w:rsidR="00795730" w:rsidRDefault="00795730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 teaching note (in general discussion or additional pedagogical materials) c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ontains information students need to make an informed decision or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alysis. </w:t>
            </w:r>
          </w:p>
          <w:p w14:paraId="6163299D" w14:textId="77777777" w:rsidR="003D459A" w:rsidRDefault="003D459A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</w:t>
            </w:r>
          </w:p>
        </w:tc>
        <w:tc>
          <w:tcPr>
            <w:tcW w:w="4891" w:type="dxa"/>
            <w:gridSpan w:val="8"/>
            <w:shd w:val="clear" w:color="auto" w:fill="FFFFFF" w:themeFill="background1"/>
          </w:tcPr>
          <w:p w14:paraId="34405563" w14:textId="77777777" w:rsidR="00795730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187947" w14:textId="29896BCB" w:rsidR="00795730" w:rsidRPr="00AD30C5" w:rsidRDefault="00795730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</w:tc>
      </w:tr>
      <w:tr w:rsidR="00D92DA6" w:rsidRPr="00EE551F" w14:paraId="2CF8A008" w14:textId="77777777" w:rsidTr="00795730">
        <w:tc>
          <w:tcPr>
            <w:tcW w:w="9926" w:type="dxa"/>
            <w:gridSpan w:val="10"/>
            <w:shd w:val="clear" w:color="auto" w:fill="E0E0E0"/>
          </w:tcPr>
          <w:p w14:paraId="545A72F2" w14:textId="77777777" w:rsidR="00D92DA6" w:rsidRPr="00EE551F" w:rsidRDefault="00D92DA6" w:rsidP="00D92D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OVERALL ASSESSMENT</w:t>
            </w:r>
          </w:p>
        </w:tc>
      </w:tr>
      <w:tr w:rsidR="00D92DA6" w:rsidRPr="00EE551F" w14:paraId="6ABE0C71" w14:textId="77777777" w:rsidTr="00795730">
        <w:tc>
          <w:tcPr>
            <w:tcW w:w="6033" w:type="dxa"/>
            <w:gridSpan w:val="5"/>
            <w:shd w:val="clear" w:color="auto" w:fill="E0E0E0"/>
          </w:tcPr>
          <w:p w14:paraId="59201EE2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For each item, place a check mark in the appropriate column.  For both ‘minor’ and ‘major’ revisions, provide specific recommendations that must be met in order for you to recommend publication.</w:t>
            </w:r>
          </w:p>
        </w:tc>
        <w:tc>
          <w:tcPr>
            <w:tcW w:w="1440" w:type="dxa"/>
            <w:gridSpan w:val="2"/>
            <w:shd w:val="clear" w:color="auto" w:fill="E0E0E0"/>
          </w:tcPr>
          <w:p w14:paraId="404DA4FC" w14:textId="77777777" w:rsidR="00D92DA6" w:rsidRPr="00EE551F" w:rsidRDefault="00D92DA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 additional revisions are needed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commend publication.</w:t>
            </w:r>
          </w:p>
        </w:tc>
        <w:tc>
          <w:tcPr>
            <w:tcW w:w="1035" w:type="dxa"/>
            <w:gridSpan w:val="2"/>
            <w:shd w:val="clear" w:color="auto" w:fill="E0E0E0"/>
          </w:tcPr>
          <w:p w14:paraId="7DBF2C10" w14:textId="77777777" w:rsidR="00D92DA6" w:rsidRPr="00EE551F" w:rsidRDefault="00D92DA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Minor revisions are 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needed </w:t>
            </w:r>
          </w:p>
        </w:tc>
        <w:tc>
          <w:tcPr>
            <w:tcW w:w="1418" w:type="dxa"/>
            <w:shd w:val="clear" w:color="auto" w:fill="E0E0E0"/>
          </w:tcPr>
          <w:p w14:paraId="2A0A5DD2" w14:textId="77777777" w:rsidR="00D92DA6" w:rsidRPr="00EE551F" w:rsidRDefault="00D92DA6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Major revisions are needed </w:t>
            </w:r>
          </w:p>
        </w:tc>
      </w:tr>
      <w:tr w:rsidR="00D92DA6" w:rsidRPr="00EE551F" w14:paraId="36B06032" w14:textId="77777777" w:rsidTr="00795730">
        <w:tc>
          <w:tcPr>
            <w:tcW w:w="6033" w:type="dxa"/>
            <w:gridSpan w:val="5"/>
          </w:tcPr>
          <w:p w14:paraId="17F02C03" w14:textId="77777777" w:rsidR="00D92DA6" w:rsidRPr="00EE551F" w:rsidRDefault="003D459A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D92DA6" w:rsidRPr="00EE55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73D52436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shd w:val="clear" w:color="auto" w:fill="auto"/>
          </w:tcPr>
          <w:p w14:paraId="52DB2380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5" w:type="dxa"/>
            <w:gridSpan w:val="2"/>
            <w:shd w:val="clear" w:color="auto" w:fill="auto"/>
          </w:tcPr>
          <w:p w14:paraId="3BEDD751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14:paraId="2E6A14E5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2DA6" w:rsidRPr="00EE551F" w14:paraId="47A4992B" w14:textId="77777777" w:rsidTr="00795730">
        <w:tc>
          <w:tcPr>
            <w:tcW w:w="9926" w:type="dxa"/>
            <w:gridSpan w:val="10"/>
          </w:tcPr>
          <w:p w14:paraId="27673130" w14:textId="17F920FE" w:rsidR="00D92DA6" w:rsidRDefault="0062415F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dditional </w:t>
            </w:r>
            <w:r w:rsidR="00D92DA6">
              <w:rPr>
                <w:rFonts w:ascii="Times New Roman" w:hAnsi="Times New Roman" w:cs="Times New Roman"/>
                <w:sz w:val="20"/>
                <w:szCs w:val="20"/>
              </w:rPr>
              <w:t xml:space="preserve">Comments: </w:t>
            </w:r>
          </w:p>
          <w:p w14:paraId="4B73665F" w14:textId="43C75DA3" w:rsidR="008A3540" w:rsidRDefault="008A3540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teresting ethical incident.  The authors should reference one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theorie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at Jewell might use to make her decision. </w:t>
            </w:r>
          </w:p>
          <w:p w14:paraId="3CD6BBCE" w14:textId="77777777" w:rsidR="00D92DA6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EF9E9D" w14:textId="77777777" w:rsidR="00D92DA6" w:rsidRPr="00EE551F" w:rsidRDefault="00D92DA6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6A9D9C7C" w14:textId="77777777" w:rsidTr="00795730">
        <w:tc>
          <w:tcPr>
            <w:tcW w:w="5035" w:type="dxa"/>
            <w:gridSpan w:val="2"/>
          </w:tcPr>
          <w:p w14:paraId="1094DFF0" w14:textId="77777777" w:rsidR="00D01EBC" w:rsidRDefault="003D459A" w:rsidP="00D01E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D01EBC">
              <w:rPr>
                <w:rFonts w:ascii="Times New Roman" w:hAnsi="Times New Roman" w:cs="Times New Roman"/>
                <w:sz w:val="20"/>
                <w:szCs w:val="20"/>
              </w:rPr>
              <w:t xml:space="preserve"> should be considered for best case award. </w:t>
            </w:r>
          </w:p>
        </w:tc>
        <w:tc>
          <w:tcPr>
            <w:tcW w:w="3087" w:type="dxa"/>
            <w:gridSpan w:val="6"/>
          </w:tcPr>
          <w:p w14:paraId="3A5FC172" w14:textId="77777777" w:rsidR="00D01EBC" w:rsidRDefault="00D01EBC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804" w:type="dxa"/>
            <w:gridSpan w:val="2"/>
          </w:tcPr>
          <w:p w14:paraId="068D024B" w14:textId="77777777" w:rsidR="00D01EBC" w:rsidRDefault="00D01EBC" w:rsidP="00D92D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</w:tr>
    </w:tbl>
    <w:p w14:paraId="3B892574" w14:textId="77777777" w:rsidR="007B07C1" w:rsidRDefault="007B07C1" w:rsidP="00FD5B92">
      <w:pPr>
        <w:rPr>
          <w:rFonts w:ascii="Times New Roman" w:hAnsi="Times New Roman" w:cs="Times New Roman"/>
          <w:sz w:val="20"/>
          <w:szCs w:val="20"/>
        </w:rPr>
        <w:sectPr w:rsidR="007B07C1" w:rsidSect="00FD5B92">
          <w:footerReference w:type="even" r:id="rId10"/>
          <w:footerReference w:type="default" r:id="rId11"/>
          <w:pgSz w:w="12240" w:h="15840"/>
          <w:pgMar w:top="1152" w:right="1152" w:bottom="1152" w:left="1152" w:header="720" w:footer="720" w:gutter="0"/>
          <w:cols w:space="720"/>
          <w:docGrid w:linePitch="360"/>
        </w:sectPr>
      </w:pPr>
    </w:p>
    <w:tbl>
      <w:tblPr>
        <w:tblW w:w="101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28"/>
        <w:gridCol w:w="540"/>
        <w:gridCol w:w="450"/>
        <w:gridCol w:w="90"/>
        <w:gridCol w:w="468"/>
        <w:gridCol w:w="1422"/>
        <w:gridCol w:w="1890"/>
        <w:gridCol w:w="1764"/>
      </w:tblGrid>
      <w:tr w:rsidR="007B07C1" w:rsidRPr="00EE551F" w14:paraId="087992B1" w14:textId="77777777" w:rsidTr="0062415F">
        <w:trPr>
          <w:tblHeader/>
        </w:trPr>
        <w:tc>
          <w:tcPr>
            <w:tcW w:w="10152" w:type="dxa"/>
            <w:gridSpan w:val="8"/>
            <w:shd w:val="clear" w:color="auto" w:fill="E0E0E0"/>
          </w:tcPr>
          <w:p w14:paraId="176E95E8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EACHING NOTE</w:t>
            </w:r>
          </w:p>
        </w:tc>
      </w:tr>
      <w:tr w:rsidR="007B07C1" w:rsidRPr="00EE551F" w14:paraId="2F9DAD56" w14:textId="77777777" w:rsidTr="0062415F">
        <w:trPr>
          <w:tblHeader/>
        </w:trPr>
        <w:tc>
          <w:tcPr>
            <w:tcW w:w="3528" w:type="dxa"/>
            <w:shd w:val="clear" w:color="auto" w:fill="E0E0E0"/>
          </w:tcPr>
          <w:p w14:paraId="3AFD46A0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riteria</w:t>
            </w:r>
          </w:p>
        </w:tc>
        <w:tc>
          <w:tcPr>
            <w:tcW w:w="540" w:type="dxa"/>
            <w:shd w:val="clear" w:color="auto" w:fill="E0E0E0"/>
          </w:tcPr>
          <w:p w14:paraId="218B360D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40" w:type="dxa"/>
            <w:gridSpan w:val="2"/>
            <w:shd w:val="clear" w:color="auto" w:fill="E0E0E0"/>
          </w:tcPr>
          <w:p w14:paraId="74A566F6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5544" w:type="dxa"/>
            <w:gridSpan w:val="4"/>
            <w:shd w:val="clear" w:color="auto" w:fill="E0E0E0"/>
          </w:tcPr>
          <w:p w14:paraId="086BEE32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Comments</w:t>
            </w:r>
          </w:p>
        </w:tc>
      </w:tr>
      <w:tr w:rsidR="00503639" w:rsidRPr="00EE551F" w14:paraId="4D4074B9" w14:textId="77777777" w:rsidTr="0062415F">
        <w:tc>
          <w:tcPr>
            <w:tcW w:w="3528" w:type="dxa"/>
          </w:tcPr>
          <w:p w14:paraId="4F0F866C" w14:textId="77777777" w:rsidR="00503639" w:rsidRPr="00EE551F" w:rsidRDefault="003D459A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t xml:space="preserve"> Overview</w:t>
            </w:r>
            <w:r w:rsidR="00503639"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dentifies </w:t>
            </w:r>
            <w:r w:rsidR="00A67179" w:rsidRPr="00EE551F">
              <w:rPr>
                <w:rFonts w:ascii="Times New Roman" w:hAnsi="Times New Roman" w:cs="Times New Roman"/>
                <w:sz w:val="20"/>
                <w:szCs w:val="20"/>
              </w:rPr>
              <w:t>courses</w:t>
            </w:r>
            <w:r w:rsidR="00C90CF4">
              <w:rPr>
                <w:rFonts w:ascii="Times New Roman" w:hAnsi="Times New Roman" w:cs="Times New Roman"/>
                <w:sz w:val="20"/>
                <w:szCs w:val="20"/>
              </w:rPr>
              <w:t xml:space="preserve"> in which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503639"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could be used.</w:t>
            </w:r>
          </w:p>
        </w:tc>
        <w:tc>
          <w:tcPr>
            <w:tcW w:w="540" w:type="dxa"/>
          </w:tcPr>
          <w:p w14:paraId="21A4B055" w14:textId="5260185F" w:rsidR="00503639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460D7137" w14:textId="77777777" w:rsidR="00503639" w:rsidRPr="00EE551F" w:rsidRDefault="00503639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0CBD17A3" w14:textId="77777777" w:rsidR="00503639" w:rsidRPr="00EE551F" w:rsidRDefault="00503639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3639" w:rsidRPr="00EE551F" w14:paraId="730C2591" w14:textId="77777777" w:rsidTr="0062415F">
        <w:tc>
          <w:tcPr>
            <w:tcW w:w="3528" w:type="dxa"/>
          </w:tcPr>
          <w:p w14:paraId="3CCAB300" w14:textId="77777777" w:rsidR="00503639" w:rsidRPr="00EE551F" w:rsidRDefault="00795730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Methods</w:t>
            </w:r>
            <w:r w:rsidR="00C90CF4">
              <w:rPr>
                <w:rFonts w:ascii="Times New Roman" w:hAnsi="Times New Roman" w:cs="Times New Roman"/>
                <w:sz w:val="20"/>
                <w:szCs w:val="20"/>
              </w:rPr>
              <w:t xml:space="preserve"> states whether 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503639"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decision or descriptive.</w:t>
            </w:r>
          </w:p>
        </w:tc>
        <w:tc>
          <w:tcPr>
            <w:tcW w:w="540" w:type="dxa"/>
          </w:tcPr>
          <w:p w14:paraId="4741E004" w14:textId="4B93CC67" w:rsidR="00503639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453BCB33" w14:textId="77777777" w:rsidR="00503639" w:rsidRPr="00EE551F" w:rsidRDefault="00503639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21EF43E3" w14:textId="77777777" w:rsidR="00503639" w:rsidRPr="00EE551F" w:rsidRDefault="00503639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1EBC" w:rsidRPr="00EE551F" w14:paraId="7BEFCADC" w14:textId="77777777" w:rsidTr="0062415F">
        <w:tc>
          <w:tcPr>
            <w:tcW w:w="3528" w:type="dxa"/>
          </w:tcPr>
          <w:p w14:paraId="340A1E2B" w14:textId="77777777" w:rsidR="00D01EBC" w:rsidRDefault="00795730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earch Methods informs whether 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s field researched or solely from secondary sources.</w:t>
            </w:r>
          </w:p>
        </w:tc>
        <w:tc>
          <w:tcPr>
            <w:tcW w:w="540" w:type="dxa"/>
          </w:tcPr>
          <w:p w14:paraId="03342015" w14:textId="001567BC" w:rsidR="00D01EBC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01BF6B8C" w14:textId="77777777" w:rsidR="00D01EBC" w:rsidRPr="00EE551F" w:rsidRDefault="00D01EBC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278D89E4" w14:textId="77777777" w:rsidR="00D01EBC" w:rsidRPr="00EE551F" w:rsidRDefault="00D01EBC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504CDE41" w14:textId="77777777" w:rsidTr="0062415F">
        <w:tc>
          <w:tcPr>
            <w:tcW w:w="3528" w:type="dxa"/>
          </w:tcPr>
          <w:p w14:paraId="394646B8" w14:textId="77777777" w:rsidR="00795730" w:rsidRDefault="00795730" w:rsidP="003D45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Methods includes s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tement on whether or not the </w:t>
            </w:r>
            <w:r w:rsidR="003D459A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is disguised.  If the 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ter, states how.</w:t>
            </w:r>
          </w:p>
        </w:tc>
        <w:tc>
          <w:tcPr>
            <w:tcW w:w="540" w:type="dxa"/>
          </w:tcPr>
          <w:p w14:paraId="5813D0CB" w14:textId="50394261" w:rsidR="00795730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0B3DCE52" w14:textId="77777777" w:rsidR="00795730" w:rsidRPr="00EE551F" w:rsidRDefault="0079573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5D20D9B5" w14:textId="77777777" w:rsidR="00795730" w:rsidRPr="00EE551F" w:rsidRDefault="00795730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B07C1" w:rsidRPr="00EE551F" w14:paraId="3AFB772C" w14:textId="77777777" w:rsidTr="0062415F">
        <w:tc>
          <w:tcPr>
            <w:tcW w:w="3528" w:type="dxa"/>
          </w:tcPr>
          <w:p w14:paraId="2FF733DD" w14:textId="77777777" w:rsidR="007B07C1" w:rsidRPr="00EE551F" w:rsidRDefault="000C0278" w:rsidP="00054D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List of learning </w:t>
            </w:r>
            <w:r w:rsidR="00054DBE">
              <w:rPr>
                <w:rFonts w:ascii="Times New Roman" w:hAnsi="Times New Roman" w:cs="Times New Roman"/>
                <w:sz w:val="20"/>
                <w:szCs w:val="20"/>
              </w:rPr>
              <w:t>outcomes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03639"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[what the student will be able to do] 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T teaching objectives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t xml:space="preserve"> included.</w:t>
            </w:r>
          </w:p>
        </w:tc>
        <w:tc>
          <w:tcPr>
            <w:tcW w:w="540" w:type="dxa"/>
          </w:tcPr>
          <w:p w14:paraId="398D6D5E" w14:textId="3FB46E16" w:rsidR="007B07C1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01A97EF4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5E77F4E9" w14:textId="77777777" w:rsidR="007B07C1" w:rsidRPr="00EE551F" w:rsidRDefault="007B07C1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B07C1" w:rsidRPr="00EE551F" w14:paraId="7D8AB0EB" w14:textId="77777777" w:rsidTr="0062415F">
        <w:tc>
          <w:tcPr>
            <w:tcW w:w="3528" w:type="dxa"/>
          </w:tcPr>
          <w:p w14:paraId="5C17A0D5" w14:textId="77777777" w:rsidR="007B07C1" w:rsidRPr="00EE551F" w:rsidRDefault="000C0278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List of questions for stu</w:t>
            </w:r>
            <w:r w:rsidR="0064515B">
              <w:rPr>
                <w:rFonts w:ascii="Times New Roman" w:hAnsi="Times New Roman" w:cs="Times New Roman"/>
                <w:sz w:val="20"/>
                <w:szCs w:val="20"/>
              </w:rPr>
              <w:t>dents to answer?</w:t>
            </w:r>
          </w:p>
        </w:tc>
        <w:tc>
          <w:tcPr>
            <w:tcW w:w="540" w:type="dxa"/>
          </w:tcPr>
          <w:p w14:paraId="11820105" w14:textId="07F02A39" w:rsidR="007B07C1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436DD709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67DF5347" w14:textId="77777777" w:rsidR="007B07C1" w:rsidRPr="00EE551F" w:rsidRDefault="007B07C1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B07C1" w:rsidRPr="00EE551F" w14:paraId="57D4D40B" w14:textId="77777777" w:rsidTr="0062415F">
        <w:tc>
          <w:tcPr>
            <w:tcW w:w="3528" w:type="dxa"/>
          </w:tcPr>
          <w:p w14:paraId="4CB21750" w14:textId="77777777" w:rsidR="007B07C1" w:rsidRPr="00EE551F" w:rsidRDefault="000C0278" w:rsidP="00645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Restatement of each question with answer</w:t>
            </w:r>
            <w:r w:rsidR="0064515B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540" w:type="dxa"/>
          </w:tcPr>
          <w:p w14:paraId="67354049" w14:textId="23907339" w:rsidR="007B07C1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00F023C3" w14:textId="77777777" w:rsidR="007B07C1" w:rsidRPr="00EE551F" w:rsidRDefault="007B07C1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1798B141" w14:textId="77777777" w:rsidR="007B07C1" w:rsidRPr="00EE551F" w:rsidRDefault="007B07C1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5730" w:rsidRPr="00EE551F" w14:paraId="0BACB321" w14:textId="77777777" w:rsidTr="0062415F">
        <w:tc>
          <w:tcPr>
            <w:tcW w:w="3528" w:type="dxa"/>
          </w:tcPr>
          <w:p w14:paraId="1AD78FA4" w14:textId="77777777" w:rsidR="00795730" w:rsidRPr="00EE551F" w:rsidRDefault="00795730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ollows author guidelines for teaching note (</w:t>
            </w:r>
            <w:r w:rsidRPr="00795730">
              <w:rPr>
                <w:rFonts w:ascii="Times New Roman" w:hAnsi="Times New Roman" w:cs="Times New Roman"/>
                <w:sz w:val="20"/>
                <w:szCs w:val="20"/>
              </w:rPr>
              <w:t>http://sfcr.org/docs/SCR_Manuscript_Guidelines_for_Authors.pd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40" w:type="dxa"/>
          </w:tcPr>
          <w:p w14:paraId="5AAE3615" w14:textId="77A1131E" w:rsidR="00795730" w:rsidRPr="00EE551F" w:rsidRDefault="008A354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540" w:type="dxa"/>
            <w:gridSpan w:val="2"/>
          </w:tcPr>
          <w:p w14:paraId="685DA39C" w14:textId="77777777" w:rsidR="00795730" w:rsidRPr="00EE551F" w:rsidRDefault="00795730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44" w:type="dxa"/>
            <w:gridSpan w:val="4"/>
          </w:tcPr>
          <w:p w14:paraId="6B5A8BA9" w14:textId="77777777" w:rsidR="00795730" w:rsidRPr="00EE551F" w:rsidRDefault="00795730" w:rsidP="007B07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733" w:rsidRPr="00EE551F" w14:paraId="49A501CB" w14:textId="77777777" w:rsidTr="0062415F">
        <w:tc>
          <w:tcPr>
            <w:tcW w:w="10152" w:type="dxa"/>
            <w:gridSpan w:val="8"/>
            <w:shd w:val="clear" w:color="auto" w:fill="E0E0E0"/>
          </w:tcPr>
          <w:p w14:paraId="7B60BFA4" w14:textId="77777777" w:rsidR="00701733" w:rsidRPr="00EE551F" w:rsidRDefault="0062415F" w:rsidP="00EE5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ORED ASSESSMENT</w:t>
            </w:r>
          </w:p>
        </w:tc>
      </w:tr>
      <w:tr w:rsidR="00AD30C5" w:rsidRPr="00EE551F" w14:paraId="2CF292AD" w14:textId="77777777" w:rsidTr="00AD30C5">
        <w:trPr>
          <w:trHeight w:val="240"/>
        </w:trPr>
        <w:tc>
          <w:tcPr>
            <w:tcW w:w="5076" w:type="dxa"/>
            <w:gridSpan w:val="5"/>
            <w:shd w:val="clear" w:color="auto" w:fill="FFFFFF" w:themeFill="background1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4963"/>
              <w:gridCol w:w="4963"/>
            </w:tblGrid>
            <w:tr w:rsidR="00AD30C5" w:rsidRPr="00E6097C" w14:paraId="39107E5F" w14:textId="77777777" w:rsidTr="00AD30C5">
              <w:tc>
                <w:tcPr>
                  <w:tcW w:w="4963" w:type="dxa"/>
                  <w:shd w:val="clear" w:color="auto" w:fill="D9D9D9" w:themeFill="background1" w:themeFillShade="D9"/>
                </w:tcPr>
                <w:p w14:paraId="5A42B577" w14:textId="77777777" w:rsidR="00AD30C5" w:rsidRPr="00E6097C" w:rsidRDefault="00AD30C5" w:rsidP="00AD30C5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Rate the following characteristic as </w:t>
                  </w:r>
                </w:p>
                <w:p w14:paraId="4C388593" w14:textId="77777777" w:rsidR="00AD30C5" w:rsidRDefault="00AD30C5" w:rsidP="00AD30C5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1 = low 2, 3, 4, 5 = high. </w:t>
                  </w:r>
                </w:p>
                <w:p w14:paraId="2F692F19" w14:textId="77777777" w:rsidR="003D459A" w:rsidRPr="00E6097C" w:rsidRDefault="003D459A" w:rsidP="00AD30C5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vide comments as appropriate</w:t>
                  </w:r>
                </w:p>
              </w:tc>
              <w:tc>
                <w:tcPr>
                  <w:tcW w:w="4963" w:type="dxa"/>
                  <w:shd w:val="clear" w:color="auto" w:fill="D9D9D9" w:themeFill="background1" w:themeFillShade="D9"/>
                </w:tcPr>
                <w:p w14:paraId="71408BA0" w14:textId="77777777" w:rsidR="00AD30C5" w:rsidRPr="00E6097C" w:rsidRDefault="00AD30C5" w:rsidP="00AD30C5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Mark by the left side of the number to indicate your selection of</w:t>
                  </w:r>
                </w:p>
                <w:p w14:paraId="54396625" w14:textId="77777777" w:rsidR="00AD30C5" w:rsidRPr="00E6097C" w:rsidRDefault="00AD30C5" w:rsidP="00AD30C5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 = low 2, 3, 4, 5 = high</w:t>
                  </w:r>
                </w:p>
              </w:tc>
            </w:tr>
          </w:tbl>
          <w:p w14:paraId="48CCCFB0" w14:textId="77777777" w:rsidR="00AD30C5" w:rsidRDefault="00AD30C5" w:rsidP="00AD30C5"/>
        </w:tc>
        <w:tc>
          <w:tcPr>
            <w:tcW w:w="5076" w:type="dxa"/>
            <w:gridSpan w:val="3"/>
            <w:shd w:val="clear" w:color="auto" w:fill="FFFFFF" w:themeFill="background1"/>
          </w:tcPr>
          <w:tbl>
            <w:tblPr>
              <w:tblW w:w="992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4963"/>
              <w:gridCol w:w="4963"/>
            </w:tblGrid>
            <w:tr w:rsidR="001717DE" w:rsidRPr="00E6097C" w14:paraId="444E3CD0" w14:textId="77777777" w:rsidTr="001717DE">
              <w:tc>
                <w:tcPr>
                  <w:tcW w:w="4963" w:type="dxa"/>
                  <w:shd w:val="clear" w:color="auto" w:fill="D9D9D9" w:themeFill="background1" w:themeFillShade="D9"/>
                </w:tcPr>
                <w:p w14:paraId="74487038" w14:textId="77777777" w:rsidR="001717DE" w:rsidRDefault="001717DE" w:rsidP="001717DE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Mark by the left side of the number to indicate your selection of 1 = low 2, 3, 4, 5 = high</w:t>
                  </w:r>
                </w:p>
              </w:tc>
              <w:tc>
                <w:tcPr>
                  <w:tcW w:w="4963" w:type="dxa"/>
                  <w:shd w:val="clear" w:color="auto" w:fill="D9D9D9" w:themeFill="background1" w:themeFillShade="D9"/>
                </w:tcPr>
                <w:p w14:paraId="1A061A05" w14:textId="77777777" w:rsidR="001717DE" w:rsidRPr="00E6097C" w:rsidRDefault="001717DE" w:rsidP="001717DE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Mark by the left side of the number to indicate your selection of</w:t>
                  </w:r>
                </w:p>
                <w:p w14:paraId="7720E716" w14:textId="77777777" w:rsidR="001717DE" w:rsidRPr="00E6097C" w:rsidRDefault="001717DE" w:rsidP="001717DE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6097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 = low 2, 3, 4, 5 = high</w:t>
                  </w:r>
                </w:p>
              </w:tc>
            </w:tr>
          </w:tbl>
          <w:p w14:paraId="087FE14A" w14:textId="77777777" w:rsidR="00AD30C5" w:rsidRDefault="00AD30C5" w:rsidP="00AD30C5"/>
        </w:tc>
      </w:tr>
      <w:tr w:rsidR="0008538A" w:rsidRPr="00EE551F" w14:paraId="5986578D" w14:textId="77777777" w:rsidTr="00AD30C5">
        <w:trPr>
          <w:trHeight w:val="240"/>
        </w:trPr>
        <w:tc>
          <w:tcPr>
            <w:tcW w:w="5076" w:type="dxa"/>
            <w:gridSpan w:val="5"/>
            <w:shd w:val="clear" w:color="auto" w:fill="FFFFFF" w:themeFill="background1"/>
          </w:tcPr>
          <w:p w14:paraId="70F1B290" w14:textId="77777777" w:rsidR="0008538A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08538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8538A"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Overview </w:t>
            </w:r>
            <w:r w:rsidR="0008538A">
              <w:rPr>
                <w:rFonts w:ascii="Times New Roman" w:hAnsi="Times New Roman" w:cs="Times New Roman"/>
                <w:sz w:val="20"/>
                <w:szCs w:val="20"/>
              </w:rPr>
              <w:t>identifies</w:t>
            </w:r>
            <w:r w:rsidR="0008538A"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 the salient points of the </w:t>
            </w:r>
            <w:r w:rsidR="0008538A">
              <w:rPr>
                <w:rFonts w:ascii="Times New Roman" w:hAnsi="Times New Roman" w:cs="Times New Roman"/>
                <w:sz w:val="20"/>
                <w:szCs w:val="20"/>
              </w:rPr>
              <w:t>case</w:t>
            </w:r>
            <w:r w:rsidR="0008538A" w:rsidRPr="00EE55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35C359A" w14:textId="77777777" w:rsidR="003D459A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03810F05" w14:textId="77777777" w:rsidR="003D459A" w:rsidRPr="00AD30C5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0929DD87" w14:textId="796755B0" w:rsidR="0008538A" w:rsidRDefault="0008538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  <w:p w14:paraId="26244C0D" w14:textId="77777777" w:rsidR="0008538A" w:rsidRPr="00AD30C5" w:rsidRDefault="0008538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30C5" w:rsidRPr="00EE551F" w14:paraId="62C72E8E" w14:textId="77777777" w:rsidTr="00AD30C5">
        <w:trPr>
          <w:trHeight w:val="240"/>
        </w:trPr>
        <w:tc>
          <w:tcPr>
            <w:tcW w:w="5076" w:type="dxa"/>
            <w:gridSpan w:val="5"/>
            <w:shd w:val="clear" w:color="auto" w:fill="FFFFFF" w:themeFill="background1"/>
          </w:tcPr>
          <w:p w14:paraId="11D9AB58" w14:textId="77777777" w:rsid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Learning outcomes are appropriate for the focus of the case (e.g. are there higher order Bloom’s Taxonomy verbs?).</w:t>
            </w:r>
          </w:p>
          <w:p w14:paraId="668F10C1" w14:textId="77777777" w:rsidR="003D459A" w:rsidRPr="00AD30C5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1982A863" w14:textId="77777777" w:rsidR="00AD30C5" w:rsidRP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4482A380" w14:textId="0C4F4171" w:rsidR="00AD30C5" w:rsidRP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5  </w:t>
            </w:r>
          </w:p>
        </w:tc>
      </w:tr>
      <w:tr w:rsidR="00AD30C5" w:rsidRPr="00EE551F" w14:paraId="6CFCF181" w14:textId="77777777" w:rsidTr="00AD30C5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0E51DB40" w14:textId="77777777" w:rsid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Questions are appropriately rigorous for the stated learning outcomes?</w:t>
            </w:r>
          </w:p>
          <w:p w14:paraId="7554DBAC" w14:textId="77777777" w:rsidR="003D459A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537C42E1" w14:textId="77777777" w:rsidR="003D459A" w:rsidRPr="00AD30C5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611E9312" w14:textId="578E534E" w:rsidR="00AD30C5" w:rsidRP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5  </w:t>
            </w:r>
          </w:p>
        </w:tc>
      </w:tr>
      <w:tr w:rsidR="0008538A" w:rsidRPr="00EE551F" w14:paraId="0482495A" w14:textId="77777777" w:rsidTr="00AD30C5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3EC9C525" w14:textId="77777777" w:rsidR="0008538A" w:rsidRDefault="0008538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re are an adequate number of questions to provide sufficient breadth of coverage for the instructor</w:t>
            </w:r>
          </w:p>
          <w:p w14:paraId="5D9CE9D7" w14:textId="77777777" w:rsidR="003D459A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67C3CF4B" w14:textId="77777777" w:rsidR="003D459A" w:rsidRPr="00AD30C5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5DF4698E" w14:textId="0A1ECD94" w:rsidR="0008538A" w:rsidRDefault="0008538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5  </w:t>
            </w:r>
          </w:p>
        </w:tc>
      </w:tr>
      <w:tr w:rsidR="00AD30C5" w:rsidRPr="00EE551F" w14:paraId="288EBEFE" w14:textId="77777777" w:rsidTr="00AD30C5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1544B03B" w14:textId="77777777" w:rsid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Answers indicate a substantial response expected from an “A” student, including use of applicable theories, formulas, laws, etc. [A non-expert could use the answers to assess the students’ response]</w:t>
            </w:r>
          </w:p>
          <w:p w14:paraId="07297332" w14:textId="77777777" w:rsidR="003D459A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5C34FBA3" w14:textId="77777777" w:rsidR="003D459A" w:rsidRPr="00AD30C5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77A67813" w14:textId="77777777" w:rsidR="00D777AB" w:rsidRDefault="00D777AB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596544" w14:textId="5AC14C01" w:rsidR="00AD30C5" w:rsidRP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5  </w:t>
            </w:r>
          </w:p>
        </w:tc>
      </w:tr>
      <w:tr w:rsidR="00AD30C5" w:rsidRPr="00EE551F" w14:paraId="1A170B28" w14:textId="77777777" w:rsidTr="00AD30C5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0741CF39" w14:textId="77777777" w:rsid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Developing responses to the questions will help students understand and/or apply concepts, theories, and techniques appropriate to the courses identified.</w:t>
            </w:r>
          </w:p>
          <w:p w14:paraId="02B772FC" w14:textId="77777777" w:rsidR="003D459A" w:rsidRPr="00AD30C5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52C2E6A4" w14:textId="448DA6C4" w:rsidR="00AD30C5" w:rsidRP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5  </w:t>
            </w:r>
          </w:p>
        </w:tc>
      </w:tr>
      <w:tr w:rsidR="00AD30C5" w:rsidRPr="00EE551F" w14:paraId="4B81FFBA" w14:textId="77777777" w:rsidTr="00AD30C5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0113C564" w14:textId="77777777" w:rsid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Appropriate literature/research is referenced.</w:t>
            </w:r>
          </w:p>
          <w:p w14:paraId="6E884838" w14:textId="77777777" w:rsidR="003D459A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  <w:p w14:paraId="7D4783B4" w14:textId="77777777" w:rsidR="003D459A" w:rsidRPr="00AD30C5" w:rsidRDefault="003D459A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3B948368" w14:textId="09439655" w:rsidR="00AD30C5" w:rsidRP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1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_2  ____3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_____4  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ab/>
              <w:t>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5  </w:t>
            </w:r>
          </w:p>
        </w:tc>
      </w:tr>
      <w:tr w:rsidR="00AD30C5" w:rsidRPr="00EE551F" w14:paraId="1BEACED0" w14:textId="77777777" w:rsidTr="00AD30C5">
        <w:trPr>
          <w:trHeight w:val="237"/>
        </w:trPr>
        <w:tc>
          <w:tcPr>
            <w:tcW w:w="5076" w:type="dxa"/>
            <w:gridSpan w:val="5"/>
            <w:shd w:val="clear" w:color="auto" w:fill="FFFFFF" w:themeFill="background1"/>
          </w:tcPr>
          <w:p w14:paraId="553C5F55" w14:textId="77777777" w:rsidR="00D777AB" w:rsidRDefault="00D777AB" w:rsidP="00D7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hould this </w:t>
            </w:r>
            <w:proofErr w:type="gramStart"/>
            <w:r w:rsidR="003D459A">
              <w:rPr>
                <w:rFonts w:ascii="Times New Roman" w:hAnsi="Times New Roman" w:cs="Times New Roman"/>
                <w:sz w:val="20"/>
                <w:szCs w:val="20"/>
              </w:rPr>
              <w:t xml:space="preserve">C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with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ts Teaching Note be considered for the Best Case Award?  </w:t>
            </w:r>
          </w:p>
          <w:p w14:paraId="082214C7" w14:textId="77777777" w:rsidR="00AD30C5" w:rsidRPr="00AD30C5" w:rsidRDefault="00AD30C5" w:rsidP="00C341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76" w:type="dxa"/>
            <w:gridSpan w:val="3"/>
            <w:shd w:val="clear" w:color="auto" w:fill="FFFFFF" w:themeFill="background1"/>
          </w:tcPr>
          <w:p w14:paraId="1E83C20E" w14:textId="77777777" w:rsidR="00D777AB" w:rsidRDefault="00D777AB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B8498F" w14:textId="12D6A66C" w:rsidR="00AD30C5" w:rsidRP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="008A354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__</w:t>
            </w:r>
            <w:proofErr w:type="gramStart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>1  _</w:t>
            </w:r>
            <w:proofErr w:type="gramEnd"/>
            <w:r w:rsidRPr="00AD30C5">
              <w:rPr>
                <w:rFonts w:ascii="Times New Roman" w:hAnsi="Times New Roman" w:cs="Times New Roman"/>
                <w:sz w:val="20"/>
                <w:szCs w:val="20"/>
              </w:rPr>
              <w:t xml:space="preserve">_____2  ____3  _____4  ____5  </w:t>
            </w:r>
          </w:p>
        </w:tc>
      </w:tr>
      <w:tr w:rsidR="00AD30C5" w:rsidRPr="00EE551F" w14:paraId="7883A485" w14:textId="77777777" w:rsidTr="0062415F">
        <w:tc>
          <w:tcPr>
            <w:tcW w:w="10152" w:type="dxa"/>
            <w:gridSpan w:val="8"/>
            <w:shd w:val="clear" w:color="auto" w:fill="E0E0E0"/>
          </w:tcPr>
          <w:p w14:paraId="1A0CCF91" w14:textId="77777777" w:rsidR="00AD30C5" w:rsidRPr="00EE551F" w:rsidRDefault="00AD30C5" w:rsidP="00AD30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OVERALL ASSESSMENT</w:t>
            </w:r>
          </w:p>
        </w:tc>
      </w:tr>
      <w:tr w:rsidR="00AD30C5" w:rsidRPr="00EE551F" w14:paraId="349F46FF" w14:textId="77777777" w:rsidTr="0062415F">
        <w:tc>
          <w:tcPr>
            <w:tcW w:w="4518" w:type="dxa"/>
            <w:gridSpan w:val="3"/>
            <w:shd w:val="clear" w:color="auto" w:fill="E0E0E0"/>
          </w:tcPr>
          <w:p w14:paraId="6D4B8105" w14:textId="77777777" w:rsidR="00AD30C5" w:rsidRPr="00EE551F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For each item, place a check mark in the appropriate column.  For both ‘minor’ and ‘major’ revisions, provide specific recommendations that must be met in order for you to recommend publication.</w:t>
            </w:r>
          </w:p>
        </w:tc>
        <w:tc>
          <w:tcPr>
            <w:tcW w:w="1980" w:type="dxa"/>
            <w:gridSpan w:val="3"/>
            <w:shd w:val="clear" w:color="auto" w:fill="E0E0E0"/>
          </w:tcPr>
          <w:p w14:paraId="04A17CA7" w14:textId="77777777" w:rsidR="00AD30C5" w:rsidRPr="00EE551F" w:rsidRDefault="00AD30C5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No additional revisions are need</w:t>
            </w:r>
            <w:r w:rsidR="00795730">
              <w:rPr>
                <w:rFonts w:ascii="Times New Roman" w:hAnsi="Times New Roman" w:cs="Times New Roman"/>
                <w:sz w:val="20"/>
                <w:szCs w:val="20"/>
              </w:rPr>
              <w:t>ed. TN is ready.</w:t>
            </w:r>
          </w:p>
        </w:tc>
        <w:tc>
          <w:tcPr>
            <w:tcW w:w="1890" w:type="dxa"/>
            <w:shd w:val="clear" w:color="auto" w:fill="E0E0E0"/>
          </w:tcPr>
          <w:p w14:paraId="4237D26F" w14:textId="77777777" w:rsidR="00AD30C5" w:rsidRPr="00EE551F" w:rsidRDefault="00AD30C5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Minor revisions are needed </w:t>
            </w:r>
          </w:p>
        </w:tc>
        <w:tc>
          <w:tcPr>
            <w:tcW w:w="1764" w:type="dxa"/>
            <w:shd w:val="clear" w:color="auto" w:fill="E0E0E0"/>
          </w:tcPr>
          <w:p w14:paraId="7290B5E7" w14:textId="77777777" w:rsidR="00AD30C5" w:rsidRPr="00EE551F" w:rsidRDefault="00AD30C5" w:rsidP="007957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 xml:space="preserve">Major revisions are needed </w:t>
            </w:r>
          </w:p>
        </w:tc>
      </w:tr>
      <w:tr w:rsidR="00AD30C5" w:rsidRPr="00EE551F" w14:paraId="64142A72" w14:textId="77777777" w:rsidTr="0062415F">
        <w:tc>
          <w:tcPr>
            <w:tcW w:w="4518" w:type="dxa"/>
            <w:gridSpan w:val="3"/>
          </w:tcPr>
          <w:p w14:paraId="5D7363A6" w14:textId="77777777" w:rsidR="00AD30C5" w:rsidRPr="00EE551F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aching Note</w:t>
            </w:r>
            <w:r w:rsidRPr="00EE55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EC2CE4B" w14:textId="77777777" w:rsidR="00AD30C5" w:rsidRPr="00EE551F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gridSpan w:val="3"/>
            <w:shd w:val="clear" w:color="auto" w:fill="auto"/>
          </w:tcPr>
          <w:p w14:paraId="0270D7CF" w14:textId="77777777" w:rsidR="00AD30C5" w:rsidRPr="00EE551F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</w:tcPr>
          <w:p w14:paraId="3E13DB65" w14:textId="77777777" w:rsidR="00AD30C5" w:rsidRPr="00EE551F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4" w:type="dxa"/>
            <w:shd w:val="clear" w:color="auto" w:fill="auto"/>
          </w:tcPr>
          <w:p w14:paraId="1AD47834" w14:textId="77777777" w:rsidR="00AD30C5" w:rsidRPr="00EE551F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30C5" w:rsidRPr="00464487" w14:paraId="24DEBA34" w14:textId="77777777" w:rsidTr="0062415F">
        <w:tc>
          <w:tcPr>
            <w:tcW w:w="10152" w:type="dxa"/>
            <w:gridSpan w:val="8"/>
          </w:tcPr>
          <w:p w14:paraId="74AD4328" w14:textId="4FBB2B51" w:rsid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ditional Comments:</w:t>
            </w:r>
          </w:p>
          <w:p w14:paraId="5A799119" w14:textId="04C061A6" w:rsidR="008A3540" w:rsidRDefault="008A3540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6ED08E" w14:textId="22A6E3D6" w:rsidR="008A3540" w:rsidRDefault="008A3540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isclaimer should be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10 point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, italic only.  Currently it is bold.</w:t>
            </w:r>
            <w:bookmarkStart w:id="0" w:name="_GoBack"/>
            <w:bookmarkEnd w:id="0"/>
          </w:p>
          <w:p w14:paraId="35F65D61" w14:textId="77777777" w:rsidR="00AD30C5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6911DA" w14:textId="77777777" w:rsidR="00AD30C5" w:rsidRPr="00464487" w:rsidRDefault="00AD30C5" w:rsidP="00AD30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F9A26D9" w14:textId="77777777" w:rsidR="00FD5B92" w:rsidRPr="00FD5B92" w:rsidRDefault="00FD5B92" w:rsidP="005165BE">
      <w:pPr>
        <w:rPr>
          <w:rFonts w:ascii="Times New Roman" w:hAnsi="Times New Roman" w:cs="Times New Roman"/>
          <w:sz w:val="20"/>
          <w:szCs w:val="20"/>
        </w:rPr>
      </w:pPr>
    </w:p>
    <w:sectPr w:rsidR="00FD5B92" w:rsidRPr="00FD5B92" w:rsidSect="00FD5B92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0D703" w14:textId="77777777" w:rsidR="00991765" w:rsidRDefault="00991765">
      <w:r>
        <w:separator/>
      </w:r>
    </w:p>
  </w:endnote>
  <w:endnote w:type="continuationSeparator" w:id="0">
    <w:p w14:paraId="5179974C" w14:textId="77777777" w:rsidR="00991765" w:rsidRDefault="00991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DC133" w14:textId="77777777" w:rsidR="00AD30C5" w:rsidRDefault="00AD30C5" w:rsidP="00D63E3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59893C" w14:textId="77777777" w:rsidR="00AD30C5" w:rsidRDefault="00AD30C5" w:rsidP="004513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5D623" w14:textId="77777777" w:rsidR="00AD30C5" w:rsidRDefault="00AD30C5" w:rsidP="00D63E3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47B4">
      <w:rPr>
        <w:rStyle w:val="PageNumber"/>
        <w:noProof/>
      </w:rPr>
      <w:t>1</w:t>
    </w:r>
    <w:r>
      <w:rPr>
        <w:rStyle w:val="PageNumber"/>
      </w:rPr>
      <w:fldChar w:fldCharType="end"/>
    </w:r>
  </w:p>
  <w:p w14:paraId="73A4E35D" w14:textId="026CC855" w:rsidR="00AD30C5" w:rsidRPr="004513DA" w:rsidRDefault="009915AF" w:rsidP="004513DA">
    <w:pPr>
      <w:pStyle w:val="Footer"/>
      <w:ind w:right="360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JCI</w:t>
    </w:r>
    <w:r w:rsidR="00AD30C5" w:rsidRPr="004513DA">
      <w:rPr>
        <w:rFonts w:ascii="Times New Roman" w:hAnsi="Times New Roman" w:cs="Times New Roman"/>
        <w:sz w:val="20"/>
        <w:szCs w:val="20"/>
      </w:rPr>
      <w:t xml:space="preserve"> Revie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5CAD4" w14:textId="77777777" w:rsidR="00991765" w:rsidRDefault="00991765">
      <w:r>
        <w:separator/>
      </w:r>
    </w:p>
  </w:footnote>
  <w:footnote w:type="continuationSeparator" w:id="0">
    <w:p w14:paraId="56AFE266" w14:textId="77777777" w:rsidR="00991765" w:rsidRDefault="009917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D021A0"/>
    <w:multiLevelType w:val="hybridMultilevel"/>
    <w:tmpl w:val="5DF01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NDQzNDI0MgcyLJV0lIJTi4sz8/NACgxrATxGOGEsAAAA"/>
  </w:docVars>
  <w:rsids>
    <w:rsidRoot w:val="00FD5B92"/>
    <w:rsid w:val="00000F65"/>
    <w:rsid w:val="000035A5"/>
    <w:rsid w:val="00003DB8"/>
    <w:rsid w:val="000058FB"/>
    <w:rsid w:val="00005D02"/>
    <w:rsid w:val="0000749D"/>
    <w:rsid w:val="00011004"/>
    <w:rsid w:val="000123C6"/>
    <w:rsid w:val="00012DFE"/>
    <w:rsid w:val="00013363"/>
    <w:rsid w:val="000153EB"/>
    <w:rsid w:val="00020339"/>
    <w:rsid w:val="0002096C"/>
    <w:rsid w:val="00021E72"/>
    <w:rsid w:val="000223BA"/>
    <w:rsid w:val="0002313B"/>
    <w:rsid w:val="00025357"/>
    <w:rsid w:val="00034042"/>
    <w:rsid w:val="000427C7"/>
    <w:rsid w:val="00042D0D"/>
    <w:rsid w:val="000444CD"/>
    <w:rsid w:val="00044AE1"/>
    <w:rsid w:val="00045369"/>
    <w:rsid w:val="00051154"/>
    <w:rsid w:val="00054DBE"/>
    <w:rsid w:val="00061285"/>
    <w:rsid w:val="00061B9F"/>
    <w:rsid w:val="00062742"/>
    <w:rsid w:val="00063EA6"/>
    <w:rsid w:val="00065CDC"/>
    <w:rsid w:val="00066B2C"/>
    <w:rsid w:val="000703FB"/>
    <w:rsid w:val="000728D7"/>
    <w:rsid w:val="00074B12"/>
    <w:rsid w:val="00075C88"/>
    <w:rsid w:val="0007612A"/>
    <w:rsid w:val="00077B9B"/>
    <w:rsid w:val="0008040F"/>
    <w:rsid w:val="00081F24"/>
    <w:rsid w:val="00084FC7"/>
    <w:rsid w:val="0008538A"/>
    <w:rsid w:val="00087767"/>
    <w:rsid w:val="00091BC4"/>
    <w:rsid w:val="00093BEF"/>
    <w:rsid w:val="000A2369"/>
    <w:rsid w:val="000A43BE"/>
    <w:rsid w:val="000A7987"/>
    <w:rsid w:val="000B663C"/>
    <w:rsid w:val="000B6CF9"/>
    <w:rsid w:val="000C0278"/>
    <w:rsid w:val="000D00C5"/>
    <w:rsid w:val="000D0420"/>
    <w:rsid w:val="000D1BD2"/>
    <w:rsid w:val="000E0F1D"/>
    <w:rsid w:val="000E1AC3"/>
    <w:rsid w:val="000E2EB9"/>
    <w:rsid w:val="000E42F8"/>
    <w:rsid w:val="000F1CAE"/>
    <w:rsid w:val="000F5363"/>
    <w:rsid w:val="000F5791"/>
    <w:rsid w:val="000F57F4"/>
    <w:rsid w:val="000F732D"/>
    <w:rsid w:val="00103D42"/>
    <w:rsid w:val="00104A9A"/>
    <w:rsid w:val="00105642"/>
    <w:rsid w:val="0010777E"/>
    <w:rsid w:val="00111806"/>
    <w:rsid w:val="00112451"/>
    <w:rsid w:val="00112472"/>
    <w:rsid w:val="00114200"/>
    <w:rsid w:val="00121928"/>
    <w:rsid w:val="00122689"/>
    <w:rsid w:val="00122782"/>
    <w:rsid w:val="00124772"/>
    <w:rsid w:val="001342C1"/>
    <w:rsid w:val="001405AF"/>
    <w:rsid w:val="0014088D"/>
    <w:rsid w:val="0014230D"/>
    <w:rsid w:val="00143F6C"/>
    <w:rsid w:val="001450EF"/>
    <w:rsid w:val="00145C73"/>
    <w:rsid w:val="00147159"/>
    <w:rsid w:val="00150CB2"/>
    <w:rsid w:val="001559FA"/>
    <w:rsid w:val="00156DCA"/>
    <w:rsid w:val="00160387"/>
    <w:rsid w:val="0016143D"/>
    <w:rsid w:val="0016597A"/>
    <w:rsid w:val="00166AB6"/>
    <w:rsid w:val="001717DE"/>
    <w:rsid w:val="00171E06"/>
    <w:rsid w:val="00172A32"/>
    <w:rsid w:val="00172B36"/>
    <w:rsid w:val="001737F2"/>
    <w:rsid w:val="00176458"/>
    <w:rsid w:val="00176C3C"/>
    <w:rsid w:val="00183F0B"/>
    <w:rsid w:val="00184A3A"/>
    <w:rsid w:val="00185110"/>
    <w:rsid w:val="00195622"/>
    <w:rsid w:val="00197B44"/>
    <w:rsid w:val="001A22CA"/>
    <w:rsid w:val="001A313E"/>
    <w:rsid w:val="001A3791"/>
    <w:rsid w:val="001A5256"/>
    <w:rsid w:val="001B0E94"/>
    <w:rsid w:val="001B4F12"/>
    <w:rsid w:val="001C1625"/>
    <w:rsid w:val="001C25BE"/>
    <w:rsid w:val="001C6363"/>
    <w:rsid w:val="001D2D0E"/>
    <w:rsid w:val="001D3F4C"/>
    <w:rsid w:val="001D4B22"/>
    <w:rsid w:val="001D72F6"/>
    <w:rsid w:val="001E23A6"/>
    <w:rsid w:val="001E35A4"/>
    <w:rsid w:val="001E4687"/>
    <w:rsid w:val="001F21CD"/>
    <w:rsid w:val="002028D1"/>
    <w:rsid w:val="0020501E"/>
    <w:rsid w:val="00210087"/>
    <w:rsid w:val="0021159F"/>
    <w:rsid w:val="0021288D"/>
    <w:rsid w:val="00220236"/>
    <w:rsid w:val="00221D40"/>
    <w:rsid w:val="002272F7"/>
    <w:rsid w:val="002300C0"/>
    <w:rsid w:val="00230BC5"/>
    <w:rsid w:val="00233123"/>
    <w:rsid w:val="00234138"/>
    <w:rsid w:val="0023445F"/>
    <w:rsid w:val="0023638F"/>
    <w:rsid w:val="0023762A"/>
    <w:rsid w:val="002411DD"/>
    <w:rsid w:val="00241215"/>
    <w:rsid w:val="0024188A"/>
    <w:rsid w:val="002432C4"/>
    <w:rsid w:val="00243AF8"/>
    <w:rsid w:val="00243E61"/>
    <w:rsid w:val="00251D4B"/>
    <w:rsid w:val="00251FDB"/>
    <w:rsid w:val="00252A11"/>
    <w:rsid w:val="00253493"/>
    <w:rsid w:val="00254A48"/>
    <w:rsid w:val="00255000"/>
    <w:rsid w:val="00255FC0"/>
    <w:rsid w:val="00262C3C"/>
    <w:rsid w:val="0027364D"/>
    <w:rsid w:val="00273DCD"/>
    <w:rsid w:val="00275BE9"/>
    <w:rsid w:val="00276107"/>
    <w:rsid w:val="00276CA4"/>
    <w:rsid w:val="00277435"/>
    <w:rsid w:val="00277C69"/>
    <w:rsid w:val="002813B4"/>
    <w:rsid w:val="002832FF"/>
    <w:rsid w:val="00284B72"/>
    <w:rsid w:val="0029033D"/>
    <w:rsid w:val="00291B93"/>
    <w:rsid w:val="0029499A"/>
    <w:rsid w:val="0029755A"/>
    <w:rsid w:val="002A0EF4"/>
    <w:rsid w:val="002A2D1F"/>
    <w:rsid w:val="002A37C7"/>
    <w:rsid w:val="002A386A"/>
    <w:rsid w:val="002A7277"/>
    <w:rsid w:val="002B1812"/>
    <w:rsid w:val="002B1C35"/>
    <w:rsid w:val="002B5957"/>
    <w:rsid w:val="002B60DE"/>
    <w:rsid w:val="002C0D0D"/>
    <w:rsid w:val="002C4226"/>
    <w:rsid w:val="002D1929"/>
    <w:rsid w:val="002D1E07"/>
    <w:rsid w:val="002F094B"/>
    <w:rsid w:val="002F0B28"/>
    <w:rsid w:val="00300048"/>
    <w:rsid w:val="00302BAA"/>
    <w:rsid w:val="003039AD"/>
    <w:rsid w:val="0030627F"/>
    <w:rsid w:val="003129A9"/>
    <w:rsid w:val="00315189"/>
    <w:rsid w:val="00315CF6"/>
    <w:rsid w:val="00315E80"/>
    <w:rsid w:val="003203CE"/>
    <w:rsid w:val="003204F0"/>
    <w:rsid w:val="00321569"/>
    <w:rsid w:val="003324D0"/>
    <w:rsid w:val="00335BEC"/>
    <w:rsid w:val="00335FB2"/>
    <w:rsid w:val="0034110E"/>
    <w:rsid w:val="0034162D"/>
    <w:rsid w:val="0034447A"/>
    <w:rsid w:val="00344AF8"/>
    <w:rsid w:val="0034512D"/>
    <w:rsid w:val="00345C52"/>
    <w:rsid w:val="00347398"/>
    <w:rsid w:val="003476D9"/>
    <w:rsid w:val="00347D7E"/>
    <w:rsid w:val="00351A6F"/>
    <w:rsid w:val="00351D08"/>
    <w:rsid w:val="00353A00"/>
    <w:rsid w:val="00353B3E"/>
    <w:rsid w:val="00353E81"/>
    <w:rsid w:val="00355FEA"/>
    <w:rsid w:val="00360994"/>
    <w:rsid w:val="003668A7"/>
    <w:rsid w:val="00367CBC"/>
    <w:rsid w:val="00373132"/>
    <w:rsid w:val="00373D30"/>
    <w:rsid w:val="0037404A"/>
    <w:rsid w:val="0037739F"/>
    <w:rsid w:val="00383EA0"/>
    <w:rsid w:val="00386D0D"/>
    <w:rsid w:val="00387D39"/>
    <w:rsid w:val="00392409"/>
    <w:rsid w:val="00392C7B"/>
    <w:rsid w:val="00394BC3"/>
    <w:rsid w:val="003A3747"/>
    <w:rsid w:val="003A3935"/>
    <w:rsid w:val="003A6172"/>
    <w:rsid w:val="003B42C0"/>
    <w:rsid w:val="003D0CF3"/>
    <w:rsid w:val="003D2137"/>
    <w:rsid w:val="003D459A"/>
    <w:rsid w:val="003D69BC"/>
    <w:rsid w:val="003E31FB"/>
    <w:rsid w:val="003E4B0C"/>
    <w:rsid w:val="003E5EED"/>
    <w:rsid w:val="003E701B"/>
    <w:rsid w:val="003F0B76"/>
    <w:rsid w:val="003F0DAA"/>
    <w:rsid w:val="003F3396"/>
    <w:rsid w:val="003F53F9"/>
    <w:rsid w:val="003F6CD8"/>
    <w:rsid w:val="0040256E"/>
    <w:rsid w:val="00402F48"/>
    <w:rsid w:val="0040384B"/>
    <w:rsid w:val="004053BE"/>
    <w:rsid w:val="00406180"/>
    <w:rsid w:val="00411ED2"/>
    <w:rsid w:val="0041350E"/>
    <w:rsid w:val="00417D16"/>
    <w:rsid w:val="0042148E"/>
    <w:rsid w:val="0042308D"/>
    <w:rsid w:val="00423F1E"/>
    <w:rsid w:val="004251AE"/>
    <w:rsid w:val="00425F24"/>
    <w:rsid w:val="00427E31"/>
    <w:rsid w:val="00430E17"/>
    <w:rsid w:val="004355B8"/>
    <w:rsid w:val="00441509"/>
    <w:rsid w:val="004419F9"/>
    <w:rsid w:val="00441FAF"/>
    <w:rsid w:val="0044258F"/>
    <w:rsid w:val="00442EF7"/>
    <w:rsid w:val="00445B0E"/>
    <w:rsid w:val="004513DA"/>
    <w:rsid w:val="00451904"/>
    <w:rsid w:val="00455C7F"/>
    <w:rsid w:val="00456B71"/>
    <w:rsid w:val="0046029E"/>
    <w:rsid w:val="00464487"/>
    <w:rsid w:val="004645C8"/>
    <w:rsid w:val="00465266"/>
    <w:rsid w:val="004652A4"/>
    <w:rsid w:val="004771C7"/>
    <w:rsid w:val="00477B0E"/>
    <w:rsid w:val="00477BB3"/>
    <w:rsid w:val="00477C54"/>
    <w:rsid w:val="00477F0D"/>
    <w:rsid w:val="00487147"/>
    <w:rsid w:val="00490F9B"/>
    <w:rsid w:val="0049212B"/>
    <w:rsid w:val="004953D4"/>
    <w:rsid w:val="004962FD"/>
    <w:rsid w:val="00497EF9"/>
    <w:rsid w:val="004A2DB4"/>
    <w:rsid w:val="004A3F09"/>
    <w:rsid w:val="004A4859"/>
    <w:rsid w:val="004A73C1"/>
    <w:rsid w:val="004A775E"/>
    <w:rsid w:val="004B0C9E"/>
    <w:rsid w:val="004B3AD7"/>
    <w:rsid w:val="004B5B19"/>
    <w:rsid w:val="004C2C3A"/>
    <w:rsid w:val="004C4B7A"/>
    <w:rsid w:val="004C4B93"/>
    <w:rsid w:val="004C5C92"/>
    <w:rsid w:val="004C6348"/>
    <w:rsid w:val="004C679E"/>
    <w:rsid w:val="004C6ECE"/>
    <w:rsid w:val="004D1182"/>
    <w:rsid w:val="004D1270"/>
    <w:rsid w:val="004D220A"/>
    <w:rsid w:val="004D7C95"/>
    <w:rsid w:val="004E72D7"/>
    <w:rsid w:val="004F1773"/>
    <w:rsid w:val="004F3694"/>
    <w:rsid w:val="004F39ED"/>
    <w:rsid w:val="0050009F"/>
    <w:rsid w:val="00503639"/>
    <w:rsid w:val="005045A9"/>
    <w:rsid w:val="005053B5"/>
    <w:rsid w:val="00506F3E"/>
    <w:rsid w:val="00507FBD"/>
    <w:rsid w:val="00512CDF"/>
    <w:rsid w:val="005165BE"/>
    <w:rsid w:val="00517AAC"/>
    <w:rsid w:val="005216B0"/>
    <w:rsid w:val="00527601"/>
    <w:rsid w:val="00527716"/>
    <w:rsid w:val="00530108"/>
    <w:rsid w:val="005321B6"/>
    <w:rsid w:val="0053290D"/>
    <w:rsid w:val="005362C2"/>
    <w:rsid w:val="00542BDC"/>
    <w:rsid w:val="0054449D"/>
    <w:rsid w:val="00546AF9"/>
    <w:rsid w:val="00546D0A"/>
    <w:rsid w:val="005471FF"/>
    <w:rsid w:val="00551D0D"/>
    <w:rsid w:val="00553317"/>
    <w:rsid w:val="00553F56"/>
    <w:rsid w:val="005616EA"/>
    <w:rsid w:val="00566604"/>
    <w:rsid w:val="00573DBE"/>
    <w:rsid w:val="00577E63"/>
    <w:rsid w:val="005902E6"/>
    <w:rsid w:val="00590E9E"/>
    <w:rsid w:val="0059329D"/>
    <w:rsid w:val="00593D67"/>
    <w:rsid w:val="005949A8"/>
    <w:rsid w:val="00596566"/>
    <w:rsid w:val="005971AD"/>
    <w:rsid w:val="005A0DD9"/>
    <w:rsid w:val="005B3009"/>
    <w:rsid w:val="005B4876"/>
    <w:rsid w:val="005B4D26"/>
    <w:rsid w:val="005B5D69"/>
    <w:rsid w:val="005B7B99"/>
    <w:rsid w:val="005C1082"/>
    <w:rsid w:val="005C2DDA"/>
    <w:rsid w:val="005C56CE"/>
    <w:rsid w:val="005D2E3A"/>
    <w:rsid w:val="005D655D"/>
    <w:rsid w:val="005D7040"/>
    <w:rsid w:val="005D7A94"/>
    <w:rsid w:val="005E0B35"/>
    <w:rsid w:val="005E1703"/>
    <w:rsid w:val="005E178A"/>
    <w:rsid w:val="005E73F2"/>
    <w:rsid w:val="005E7E2A"/>
    <w:rsid w:val="005F0DE1"/>
    <w:rsid w:val="005F43AC"/>
    <w:rsid w:val="005F5BAF"/>
    <w:rsid w:val="005F7162"/>
    <w:rsid w:val="005F78C6"/>
    <w:rsid w:val="00604203"/>
    <w:rsid w:val="006055F0"/>
    <w:rsid w:val="0060584D"/>
    <w:rsid w:val="006132CC"/>
    <w:rsid w:val="006141C2"/>
    <w:rsid w:val="0061522C"/>
    <w:rsid w:val="006156C2"/>
    <w:rsid w:val="006161A7"/>
    <w:rsid w:val="006168C2"/>
    <w:rsid w:val="0062415F"/>
    <w:rsid w:val="00627710"/>
    <w:rsid w:val="00631572"/>
    <w:rsid w:val="006364D4"/>
    <w:rsid w:val="00642F9C"/>
    <w:rsid w:val="0064515B"/>
    <w:rsid w:val="00645900"/>
    <w:rsid w:val="0065180A"/>
    <w:rsid w:val="006531E7"/>
    <w:rsid w:val="00655276"/>
    <w:rsid w:val="0065689D"/>
    <w:rsid w:val="00657C73"/>
    <w:rsid w:val="00661375"/>
    <w:rsid w:val="006659B1"/>
    <w:rsid w:val="006659CE"/>
    <w:rsid w:val="006672D9"/>
    <w:rsid w:val="006719C1"/>
    <w:rsid w:val="006745D1"/>
    <w:rsid w:val="0067702C"/>
    <w:rsid w:val="0067707C"/>
    <w:rsid w:val="00677780"/>
    <w:rsid w:val="00681E90"/>
    <w:rsid w:val="00694ABF"/>
    <w:rsid w:val="006A13CA"/>
    <w:rsid w:val="006A5CE7"/>
    <w:rsid w:val="006A71CD"/>
    <w:rsid w:val="006A7FEB"/>
    <w:rsid w:val="006B6AC8"/>
    <w:rsid w:val="006B7334"/>
    <w:rsid w:val="006B7BAF"/>
    <w:rsid w:val="006C05BE"/>
    <w:rsid w:val="006C3AD2"/>
    <w:rsid w:val="006D7464"/>
    <w:rsid w:val="006D7F71"/>
    <w:rsid w:val="006E1057"/>
    <w:rsid w:val="006E1963"/>
    <w:rsid w:val="006F6A34"/>
    <w:rsid w:val="00701733"/>
    <w:rsid w:val="00702859"/>
    <w:rsid w:val="0070287F"/>
    <w:rsid w:val="0070476A"/>
    <w:rsid w:val="007047B4"/>
    <w:rsid w:val="0070778F"/>
    <w:rsid w:val="00710493"/>
    <w:rsid w:val="0071075D"/>
    <w:rsid w:val="0071292F"/>
    <w:rsid w:val="00716CF7"/>
    <w:rsid w:val="00716FC6"/>
    <w:rsid w:val="00725D2C"/>
    <w:rsid w:val="007261AF"/>
    <w:rsid w:val="00726691"/>
    <w:rsid w:val="00727497"/>
    <w:rsid w:val="00727793"/>
    <w:rsid w:val="00731FEA"/>
    <w:rsid w:val="00732E4C"/>
    <w:rsid w:val="007361EC"/>
    <w:rsid w:val="0074234C"/>
    <w:rsid w:val="007438D6"/>
    <w:rsid w:val="00744D94"/>
    <w:rsid w:val="00746C67"/>
    <w:rsid w:val="00747D1C"/>
    <w:rsid w:val="007550A7"/>
    <w:rsid w:val="00755548"/>
    <w:rsid w:val="00765752"/>
    <w:rsid w:val="00770604"/>
    <w:rsid w:val="00770607"/>
    <w:rsid w:val="00773B41"/>
    <w:rsid w:val="0077712C"/>
    <w:rsid w:val="00781AE7"/>
    <w:rsid w:val="00781B9D"/>
    <w:rsid w:val="00781D2F"/>
    <w:rsid w:val="00786F9F"/>
    <w:rsid w:val="007913EA"/>
    <w:rsid w:val="0079570C"/>
    <w:rsid w:val="00795730"/>
    <w:rsid w:val="00797143"/>
    <w:rsid w:val="007974E3"/>
    <w:rsid w:val="007A1714"/>
    <w:rsid w:val="007A322C"/>
    <w:rsid w:val="007A42A2"/>
    <w:rsid w:val="007A46CB"/>
    <w:rsid w:val="007B07C1"/>
    <w:rsid w:val="007B1F6C"/>
    <w:rsid w:val="007B34CC"/>
    <w:rsid w:val="007B3B07"/>
    <w:rsid w:val="007B595C"/>
    <w:rsid w:val="007C6137"/>
    <w:rsid w:val="007D0074"/>
    <w:rsid w:val="007D7993"/>
    <w:rsid w:val="007E00CC"/>
    <w:rsid w:val="007E0505"/>
    <w:rsid w:val="007E0DEE"/>
    <w:rsid w:val="007E6859"/>
    <w:rsid w:val="007E7687"/>
    <w:rsid w:val="007F020D"/>
    <w:rsid w:val="007F0736"/>
    <w:rsid w:val="007F0C2A"/>
    <w:rsid w:val="007F7266"/>
    <w:rsid w:val="007F79AB"/>
    <w:rsid w:val="00801255"/>
    <w:rsid w:val="008030B0"/>
    <w:rsid w:val="00805D22"/>
    <w:rsid w:val="00806E26"/>
    <w:rsid w:val="00811A63"/>
    <w:rsid w:val="00814295"/>
    <w:rsid w:val="00822119"/>
    <w:rsid w:val="00824C2F"/>
    <w:rsid w:val="00826CF9"/>
    <w:rsid w:val="0082741C"/>
    <w:rsid w:val="00837085"/>
    <w:rsid w:val="00837F30"/>
    <w:rsid w:val="008477D2"/>
    <w:rsid w:val="0085066B"/>
    <w:rsid w:val="008527BF"/>
    <w:rsid w:val="00853C2C"/>
    <w:rsid w:val="008540C7"/>
    <w:rsid w:val="008547F7"/>
    <w:rsid w:val="00854FEE"/>
    <w:rsid w:val="00856286"/>
    <w:rsid w:val="00856B73"/>
    <w:rsid w:val="00856BB7"/>
    <w:rsid w:val="00857A99"/>
    <w:rsid w:val="00863702"/>
    <w:rsid w:val="00865196"/>
    <w:rsid w:val="008659C0"/>
    <w:rsid w:val="00865A0D"/>
    <w:rsid w:val="00874E3C"/>
    <w:rsid w:val="00884BFF"/>
    <w:rsid w:val="00887CA2"/>
    <w:rsid w:val="0089012F"/>
    <w:rsid w:val="00895641"/>
    <w:rsid w:val="008A0E04"/>
    <w:rsid w:val="008A18DE"/>
    <w:rsid w:val="008A2281"/>
    <w:rsid w:val="008A3540"/>
    <w:rsid w:val="008A532D"/>
    <w:rsid w:val="008A6278"/>
    <w:rsid w:val="008A7D8F"/>
    <w:rsid w:val="008A7E6D"/>
    <w:rsid w:val="008B5D45"/>
    <w:rsid w:val="008B7BEF"/>
    <w:rsid w:val="008C09C1"/>
    <w:rsid w:val="008C3134"/>
    <w:rsid w:val="008C4A5F"/>
    <w:rsid w:val="008C4E48"/>
    <w:rsid w:val="008C68DC"/>
    <w:rsid w:val="008D105E"/>
    <w:rsid w:val="008D3F42"/>
    <w:rsid w:val="008D4736"/>
    <w:rsid w:val="008D6CEB"/>
    <w:rsid w:val="008D7999"/>
    <w:rsid w:val="008D7D84"/>
    <w:rsid w:val="008F15F3"/>
    <w:rsid w:val="008F19FD"/>
    <w:rsid w:val="008F6054"/>
    <w:rsid w:val="008F640D"/>
    <w:rsid w:val="008F7FC6"/>
    <w:rsid w:val="0090213F"/>
    <w:rsid w:val="009079DF"/>
    <w:rsid w:val="009109F8"/>
    <w:rsid w:val="0091234E"/>
    <w:rsid w:val="009131F3"/>
    <w:rsid w:val="00914B49"/>
    <w:rsid w:val="009156DE"/>
    <w:rsid w:val="00916A34"/>
    <w:rsid w:val="00916F96"/>
    <w:rsid w:val="0092213E"/>
    <w:rsid w:val="00925433"/>
    <w:rsid w:val="00925E95"/>
    <w:rsid w:val="00926E65"/>
    <w:rsid w:val="00930C99"/>
    <w:rsid w:val="00936DA3"/>
    <w:rsid w:val="00937474"/>
    <w:rsid w:val="009401C3"/>
    <w:rsid w:val="00940F70"/>
    <w:rsid w:val="009416B6"/>
    <w:rsid w:val="0094458B"/>
    <w:rsid w:val="0094491C"/>
    <w:rsid w:val="00945223"/>
    <w:rsid w:val="00946683"/>
    <w:rsid w:val="00947772"/>
    <w:rsid w:val="00947C90"/>
    <w:rsid w:val="00951C97"/>
    <w:rsid w:val="0095356E"/>
    <w:rsid w:val="009536D9"/>
    <w:rsid w:val="00954C61"/>
    <w:rsid w:val="00954C62"/>
    <w:rsid w:val="00956DE5"/>
    <w:rsid w:val="00957B15"/>
    <w:rsid w:val="00961086"/>
    <w:rsid w:val="00961EA4"/>
    <w:rsid w:val="009654B3"/>
    <w:rsid w:val="00971264"/>
    <w:rsid w:val="0097289C"/>
    <w:rsid w:val="00972AA6"/>
    <w:rsid w:val="00980FFB"/>
    <w:rsid w:val="0098176C"/>
    <w:rsid w:val="0098537F"/>
    <w:rsid w:val="00987AB7"/>
    <w:rsid w:val="009915AF"/>
    <w:rsid w:val="00991765"/>
    <w:rsid w:val="0099278A"/>
    <w:rsid w:val="00993F32"/>
    <w:rsid w:val="009A43F3"/>
    <w:rsid w:val="009A4A28"/>
    <w:rsid w:val="009A6204"/>
    <w:rsid w:val="009A63F9"/>
    <w:rsid w:val="009B0866"/>
    <w:rsid w:val="009B1735"/>
    <w:rsid w:val="009B3669"/>
    <w:rsid w:val="009B62EE"/>
    <w:rsid w:val="009B6694"/>
    <w:rsid w:val="009B7690"/>
    <w:rsid w:val="009C058C"/>
    <w:rsid w:val="009C6E67"/>
    <w:rsid w:val="009D124B"/>
    <w:rsid w:val="009D13B8"/>
    <w:rsid w:val="009D1C09"/>
    <w:rsid w:val="009E05DB"/>
    <w:rsid w:val="009E4BBE"/>
    <w:rsid w:val="009F0D77"/>
    <w:rsid w:val="009F20AE"/>
    <w:rsid w:val="009F2982"/>
    <w:rsid w:val="009F4E6C"/>
    <w:rsid w:val="00A019AB"/>
    <w:rsid w:val="00A02985"/>
    <w:rsid w:val="00A03951"/>
    <w:rsid w:val="00A1138E"/>
    <w:rsid w:val="00A114E4"/>
    <w:rsid w:val="00A119F2"/>
    <w:rsid w:val="00A11A68"/>
    <w:rsid w:val="00A12FD7"/>
    <w:rsid w:val="00A139E1"/>
    <w:rsid w:val="00A20E4C"/>
    <w:rsid w:val="00A22289"/>
    <w:rsid w:val="00A27865"/>
    <w:rsid w:val="00A30338"/>
    <w:rsid w:val="00A346EA"/>
    <w:rsid w:val="00A36AD1"/>
    <w:rsid w:val="00A413FA"/>
    <w:rsid w:val="00A41854"/>
    <w:rsid w:val="00A475F5"/>
    <w:rsid w:val="00A47AF8"/>
    <w:rsid w:val="00A52A5A"/>
    <w:rsid w:val="00A53C99"/>
    <w:rsid w:val="00A57E45"/>
    <w:rsid w:val="00A60367"/>
    <w:rsid w:val="00A62249"/>
    <w:rsid w:val="00A62D0A"/>
    <w:rsid w:val="00A635AC"/>
    <w:rsid w:val="00A657FF"/>
    <w:rsid w:val="00A65EBE"/>
    <w:rsid w:val="00A67179"/>
    <w:rsid w:val="00A71145"/>
    <w:rsid w:val="00A72B2B"/>
    <w:rsid w:val="00A774F4"/>
    <w:rsid w:val="00A818E9"/>
    <w:rsid w:val="00A829DF"/>
    <w:rsid w:val="00A835A8"/>
    <w:rsid w:val="00A858E0"/>
    <w:rsid w:val="00A96525"/>
    <w:rsid w:val="00A97150"/>
    <w:rsid w:val="00AA0855"/>
    <w:rsid w:val="00AA0AA7"/>
    <w:rsid w:val="00AA2FCD"/>
    <w:rsid w:val="00AA6BC6"/>
    <w:rsid w:val="00AB2A84"/>
    <w:rsid w:val="00AB2FDB"/>
    <w:rsid w:val="00AB37B1"/>
    <w:rsid w:val="00AB6DFB"/>
    <w:rsid w:val="00AB7619"/>
    <w:rsid w:val="00AC0154"/>
    <w:rsid w:val="00AC1753"/>
    <w:rsid w:val="00AC1762"/>
    <w:rsid w:val="00AC485B"/>
    <w:rsid w:val="00AC595E"/>
    <w:rsid w:val="00AD1A4D"/>
    <w:rsid w:val="00AD30C5"/>
    <w:rsid w:val="00AD3DFB"/>
    <w:rsid w:val="00AD722F"/>
    <w:rsid w:val="00AE0C9F"/>
    <w:rsid w:val="00AE6A66"/>
    <w:rsid w:val="00AF0F83"/>
    <w:rsid w:val="00AF3B3C"/>
    <w:rsid w:val="00AF60F3"/>
    <w:rsid w:val="00AF7B08"/>
    <w:rsid w:val="00B02642"/>
    <w:rsid w:val="00B02BF6"/>
    <w:rsid w:val="00B036CA"/>
    <w:rsid w:val="00B03DCE"/>
    <w:rsid w:val="00B04289"/>
    <w:rsid w:val="00B0439B"/>
    <w:rsid w:val="00B067C9"/>
    <w:rsid w:val="00B154EC"/>
    <w:rsid w:val="00B15E81"/>
    <w:rsid w:val="00B17A1E"/>
    <w:rsid w:val="00B17CF4"/>
    <w:rsid w:val="00B24476"/>
    <w:rsid w:val="00B3188F"/>
    <w:rsid w:val="00B33083"/>
    <w:rsid w:val="00B337BD"/>
    <w:rsid w:val="00B33E71"/>
    <w:rsid w:val="00B45A72"/>
    <w:rsid w:val="00B4611E"/>
    <w:rsid w:val="00B47DF0"/>
    <w:rsid w:val="00B518E2"/>
    <w:rsid w:val="00B55FC6"/>
    <w:rsid w:val="00B635AA"/>
    <w:rsid w:val="00B63EE9"/>
    <w:rsid w:val="00B71DB2"/>
    <w:rsid w:val="00B84B69"/>
    <w:rsid w:val="00B84C75"/>
    <w:rsid w:val="00B9063A"/>
    <w:rsid w:val="00B90ECE"/>
    <w:rsid w:val="00B93D52"/>
    <w:rsid w:val="00B97E3C"/>
    <w:rsid w:val="00BA4B8E"/>
    <w:rsid w:val="00BA5C2B"/>
    <w:rsid w:val="00BA722D"/>
    <w:rsid w:val="00BB2E61"/>
    <w:rsid w:val="00BC262F"/>
    <w:rsid w:val="00BC6B1D"/>
    <w:rsid w:val="00BD120A"/>
    <w:rsid w:val="00BD121F"/>
    <w:rsid w:val="00BD39FF"/>
    <w:rsid w:val="00BD488B"/>
    <w:rsid w:val="00BE1FB5"/>
    <w:rsid w:val="00BE36E3"/>
    <w:rsid w:val="00BE49B5"/>
    <w:rsid w:val="00BF0789"/>
    <w:rsid w:val="00BF5E50"/>
    <w:rsid w:val="00BF65B8"/>
    <w:rsid w:val="00C0056F"/>
    <w:rsid w:val="00C00A7F"/>
    <w:rsid w:val="00C03324"/>
    <w:rsid w:val="00C03344"/>
    <w:rsid w:val="00C05699"/>
    <w:rsid w:val="00C06692"/>
    <w:rsid w:val="00C06A53"/>
    <w:rsid w:val="00C071A5"/>
    <w:rsid w:val="00C13AF8"/>
    <w:rsid w:val="00C1564B"/>
    <w:rsid w:val="00C22F71"/>
    <w:rsid w:val="00C24A6F"/>
    <w:rsid w:val="00C2582B"/>
    <w:rsid w:val="00C271F5"/>
    <w:rsid w:val="00C3098A"/>
    <w:rsid w:val="00C341E1"/>
    <w:rsid w:val="00C37638"/>
    <w:rsid w:val="00C43A3A"/>
    <w:rsid w:val="00C44918"/>
    <w:rsid w:val="00C47189"/>
    <w:rsid w:val="00C473B5"/>
    <w:rsid w:val="00C51B6D"/>
    <w:rsid w:val="00C52EBC"/>
    <w:rsid w:val="00C53C04"/>
    <w:rsid w:val="00C560E2"/>
    <w:rsid w:val="00C62DA1"/>
    <w:rsid w:val="00C654F0"/>
    <w:rsid w:val="00C6658E"/>
    <w:rsid w:val="00C724FD"/>
    <w:rsid w:val="00C819E1"/>
    <w:rsid w:val="00C827DF"/>
    <w:rsid w:val="00C82A21"/>
    <w:rsid w:val="00C84CEB"/>
    <w:rsid w:val="00C86B8A"/>
    <w:rsid w:val="00C90CF4"/>
    <w:rsid w:val="00C91B67"/>
    <w:rsid w:val="00C93B92"/>
    <w:rsid w:val="00C968EE"/>
    <w:rsid w:val="00CA4027"/>
    <w:rsid w:val="00CA60AA"/>
    <w:rsid w:val="00CB478F"/>
    <w:rsid w:val="00CC17D1"/>
    <w:rsid w:val="00CC3D3D"/>
    <w:rsid w:val="00CC608B"/>
    <w:rsid w:val="00CC6C6F"/>
    <w:rsid w:val="00CD1432"/>
    <w:rsid w:val="00CD4C29"/>
    <w:rsid w:val="00CE0AE4"/>
    <w:rsid w:val="00CE2D95"/>
    <w:rsid w:val="00CE452D"/>
    <w:rsid w:val="00CE4D08"/>
    <w:rsid w:val="00CE6314"/>
    <w:rsid w:val="00CE7ABA"/>
    <w:rsid w:val="00CE7CF8"/>
    <w:rsid w:val="00CF52BE"/>
    <w:rsid w:val="00CF5766"/>
    <w:rsid w:val="00CF76D5"/>
    <w:rsid w:val="00CF7A01"/>
    <w:rsid w:val="00CF7B6A"/>
    <w:rsid w:val="00D01EBC"/>
    <w:rsid w:val="00D024FB"/>
    <w:rsid w:val="00D07F3F"/>
    <w:rsid w:val="00D10B07"/>
    <w:rsid w:val="00D130D3"/>
    <w:rsid w:val="00D15187"/>
    <w:rsid w:val="00D17640"/>
    <w:rsid w:val="00D20F07"/>
    <w:rsid w:val="00D224DB"/>
    <w:rsid w:val="00D228A6"/>
    <w:rsid w:val="00D2334E"/>
    <w:rsid w:val="00D24AD0"/>
    <w:rsid w:val="00D27485"/>
    <w:rsid w:val="00D304AA"/>
    <w:rsid w:val="00D31329"/>
    <w:rsid w:val="00D324CD"/>
    <w:rsid w:val="00D355DA"/>
    <w:rsid w:val="00D35808"/>
    <w:rsid w:val="00D40D96"/>
    <w:rsid w:val="00D41757"/>
    <w:rsid w:val="00D43E8A"/>
    <w:rsid w:val="00D441D4"/>
    <w:rsid w:val="00D5140D"/>
    <w:rsid w:val="00D5144E"/>
    <w:rsid w:val="00D52E24"/>
    <w:rsid w:val="00D54DF7"/>
    <w:rsid w:val="00D57C81"/>
    <w:rsid w:val="00D63E31"/>
    <w:rsid w:val="00D7085E"/>
    <w:rsid w:val="00D74472"/>
    <w:rsid w:val="00D74B96"/>
    <w:rsid w:val="00D75AE8"/>
    <w:rsid w:val="00D777AB"/>
    <w:rsid w:val="00D8082D"/>
    <w:rsid w:val="00D81C17"/>
    <w:rsid w:val="00D82220"/>
    <w:rsid w:val="00D82475"/>
    <w:rsid w:val="00D86DA2"/>
    <w:rsid w:val="00D92DA6"/>
    <w:rsid w:val="00DB15AD"/>
    <w:rsid w:val="00DB7941"/>
    <w:rsid w:val="00DC3B0B"/>
    <w:rsid w:val="00DD0397"/>
    <w:rsid w:val="00DD4F41"/>
    <w:rsid w:val="00DE1B54"/>
    <w:rsid w:val="00DE241A"/>
    <w:rsid w:val="00DE6813"/>
    <w:rsid w:val="00DE6DFC"/>
    <w:rsid w:val="00DE7C61"/>
    <w:rsid w:val="00DE7F4B"/>
    <w:rsid w:val="00DF456F"/>
    <w:rsid w:val="00E023F5"/>
    <w:rsid w:val="00E0485B"/>
    <w:rsid w:val="00E11958"/>
    <w:rsid w:val="00E14A0D"/>
    <w:rsid w:val="00E158A1"/>
    <w:rsid w:val="00E2029D"/>
    <w:rsid w:val="00E22D4F"/>
    <w:rsid w:val="00E32FF2"/>
    <w:rsid w:val="00E417F5"/>
    <w:rsid w:val="00E430DF"/>
    <w:rsid w:val="00E47D55"/>
    <w:rsid w:val="00E53218"/>
    <w:rsid w:val="00E6518B"/>
    <w:rsid w:val="00E651E2"/>
    <w:rsid w:val="00E70CE4"/>
    <w:rsid w:val="00E71A88"/>
    <w:rsid w:val="00E71F85"/>
    <w:rsid w:val="00E7289F"/>
    <w:rsid w:val="00E72D41"/>
    <w:rsid w:val="00E74A4A"/>
    <w:rsid w:val="00E84A7E"/>
    <w:rsid w:val="00E873D3"/>
    <w:rsid w:val="00E87FEB"/>
    <w:rsid w:val="00EA1CC9"/>
    <w:rsid w:val="00EA274A"/>
    <w:rsid w:val="00EA3160"/>
    <w:rsid w:val="00EA417C"/>
    <w:rsid w:val="00EA53CF"/>
    <w:rsid w:val="00EA5BDB"/>
    <w:rsid w:val="00EB06DA"/>
    <w:rsid w:val="00EB1829"/>
    <w:rsid w:val="00EB1B66"/>
    <w:rsid w:val="00EB436B"/>
    <w:rsid w:val="00EB4E63"/>
    <w:rsid w:val="00EB5C18"/>
    <w:rsid w:val="00EC0B7D"/>
    <w:rsid w:val="00EC20F3"/>
    <w:rsid w:val="00ED1F12"/>
    <w:rsid w:val="00ED7441"/>
    <w:rsid w:val="00ED781C"/>
    <w:rsid w:val="00EE176B"/>
    <w:rsid w:val="00EE551F"/>
    <w:rsid w:val="00EE6404"/>
    <w:rsid w:val="00EE78C7"/>
    <w:rsid w:val="00EF298C"/>
    <w:rsid w:val="00EF3D68"/>
    <w:rsid w:val="00EF5940"/>
    <w:rsid w:val="00F019EF"/>
    <w:rsid w:val="00F10EC0"/>
    <w:rsid w:val="00F14AAF"/>
    <w:rsid w:val="00F24411"/>
    <w:rsid w:val="00F25D18"/>
    <w:rsid w:val="00F267F5"/>
    <w:rsid w:val="00F27408"/>
    <w:rsid w:val="00F31C79"/>
    <w:rsid w:val="00F34D51"/>
    <w:rsid w:val="00F4074A"/>
    <w:rsid w:val="00F41B6C"/>
    <w:rsid w:val="00F42662"/>
    <w:rsid w:val="00F429A1"/>
    <w:rsid w:val="00F4657C"/>
    <w:rsid w:val="00F52230"/>
    <w:rsid w:val="00F531C5"/>
    <w:rsid w:val="00F57274"/>
    <w:rsid w:val="00F615A0"/>
    <w:rsid w:val="00F63692"/>
    <w:rsid w:val="00F670A5"/>
    <w:rsid w:val="00F675FB"/>
    <w:rsid w:val="00F7077E"/>
    <w:rsid w:val="00F73D7C"/>
    <w:rsid w:val="00F74311"/>
    <w:rsid w:val="00F83B29"/>
    <w:rsid w:val="00F8510C"/>
    <w:rsid w:val="00F85FD4"/>
    <w:rsid w:val="00F87379"/>
    <w:rsid w:val="00F91586"/>
    <w:rsid w:val="00F921AF"/>
    <w:rsid w:val="00F92293"/>
    <w:rsid w:val="00F9263F"/>
    <w:rsid w:val="00FA2C2C"/>
    <w:rsid w:val="00FA41B3"/>
    <w:rsid w:val="00FA5AA0"/>
    <w:rsid w:val="00FA613A"/>
    <w:rsid w:val="00FB0E5D"/>
    <w:rsid w:val="00FB3E3C"/>
    <w:rsid w:val="00FB65A5"/>
    <w:rsid w:val="00FC5519"/>
    <w:rsid w:val="00FD5B92"/>
    <w:rsid w:val="00FD6E19"/>
    <w:rsid w:val="00FF03CB"/>
    <w:rsid w:val="00FF3614"/>
    <w:rsid w:val="00FF5194"/>
    <w:rsid w:val="00FF6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498106"/>
  <w15:docId w15:val="{C79CB856-B6BD-4D51-97F4-F64943A26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5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513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13D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513DA"/>
  </w:style>
  <w:style w:type="paragraph" w:styleId="BalloonText">
    <w:name w:val="Balloon Text"/>
    <w:basedOn w:val="Normal"/>
    <w:semiHidden/>
    <w:rsid w:val="003F33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33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7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B800F456D4264595273BF226129E67" ma:contentTypeVersion="10" ma:contentTypeDescription="Create a new document." ma:contentTypeScope="" ma:versionID="6e4c15855a02809019b62864933d3329">
  <xsd:schema xmlns:xsd="http://www.w3.org/2001/XMLSchema" xmlns:xs="http://www.w3.org/2001/XMLSchema" xmlns:p="http://schemas.microsoft.com/office/2006/metadata/properties" xmlns:ns3="045c2b21-7d81-48b6-8a4b-e03b7b8a9256" targetNamespace="http://schemas.microsoft.com/office/2006/metadata/properties" ma:root="true" ma:fieldsID="751c67ae7c19138fde0399a77aeea91d" ns3:_="">
    <xsd:import namespace="045c2b21-7d81-48b6-8a4b-e03b7b8a92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5c2b21-7d81-48b6-8a4b-e03b7b8a9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CDA20D-6342-4986-B22E-1D6E7B1AC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5c2b21-7d81-48b6-8a4b-e03b7b8a92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B646B8-9228-417F-A95E-830848287B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9CF2A4-F681-4E7F-BB19-88BAC815AA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3</Words>
  <Characters>452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CS Round 1 review form</vt:lpstr>
    </vt:vector>
  </TitlesOfParts>
  <Company>UW-Stout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CS Round 1 review form</dc:title>
  <dc:creator>Cellucci</dc:creator>
  <cp:lastModifiedBy>Davis, Craig</cp:lastModifiedBy>
  <cp:revision>2</cp:revision>
  <cp:lastPrinted>2019-09-03T13:40:00Z</cp:lastPrinted>
  <dcterms:created xsi:type="dcterms:W3CDTF">2019-09-03T13:52:00Z</dcterms:created>
  <dcterms:modified xsi:type="dcterms:W3CDTF">2019-09-0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B800F456D4264595273BF226129E67</vt:lpwstr>
  </property>
</Properties>
</file>